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526830825" w:displacedByCustomXml="next"/>
    <w:bookmarkEnd w:id="0" w:displacedByCustomXml="next"/>
    <w:sdt>
      <w:sdtPr>
        <w:id w:val="-1487088405"/>
        <w:docPartObj>
          <w:docPartGallery w:val="Cover Pages"/>
          <w:docPartUnique/>
        </w:docPartObj>
      </w:sdtPr>
      <w:sdtEndPr/>
      <w:sdtContent>
        <w:p w14:paraId="09D19E72" w14:textId="47E204AE" w:rsidR="00EB7693" w:rsidRDefault="00EB7693"/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4472C4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7476"/>
          </w:tblGrid>
          <w:tr w:rsidR="00EB7693" w14:paraId="3D1C0DC6" w14:textId="77777777">
            <w:sdt>
              <w:sdtPr>
                <w:rPr>
                  <w:color w:val="2F5496" w:themeColor="accent1" w:themeShade="BF"/>
                  <w:sz w:val="24"/>
                  <w:szCs w:val="24"/>
                </w:rPr>
                <w:alias w:val="Company"/>
                <w:id w:val="13406915"/>
                <w:placeholder>
                  <w:docPart w:val="BCC3264D543D4A93807850973E4D339E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/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49B8442B" w14:textId="3F55413E" w:rsidR="00EB7693" w:rsidRDefault="00EB7693">
                    <w:pPr>
                      <w:pStyle w:val="NoSpacing"/>
                      <w:rPr>
                        <w:color w:val="2F5496" w:themeColor="accent1" w:themeShade="BF"/>
                        <w:sz w:val="24"/>
                      </w:rPr>
                    </w:pPr>
                    <w:r>
                      <w:rPr>
                        <w:color w:val="2F5496" w:themeColor="accent1" w:themeShade="BF"/>
                        <w:sz w:val="24"/>
                        <w:szCs w:val="24"/>
                      </w:rPr>
                      <w:t>FYP-1</w:t>
                    </w:r>
                  </w:p>
                </w:tc>
              </w:sdtContent>
            </w:sdt>
          </w:tr>
          <w:tr w:rsidR="00EB7693" w14:paraId="29FD3FA4" w14:textId="77777777">
            <w:tc>
              <w:tcPr>
                <w:tcW w:w="7672" w:type="dxa"/>
              </w:tcPr>
              <w:sdt>
                <w:sdtPr>
                  <w:rPr>
                    <w:rFonts w:asciiTheme="majorHAnsi" w:eastAsiaTheme="majorEastAsia" w:hAnsiTheme="majorHAnsi" w:cstheme="majorBidi"/>
                    <w:color w:val="4472C4" w:themeColor="accent1"/>
                    <w:sz w:val="88"/>
                    <w:szCs w:val="88"/>
                  </w:rPr>
                  <w:alias w:val="Title"/>
                  <w:id w:val="13406919"/>
                  <w:placeholder>
                    <w:docPart w:val="8C07D06232FF44BE9D6755EF3BA06C66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EndPr/>
                <w:sdtContent>
                  <w:p w14:paraId="78492AD6" w14:textId="68BAA710" w:rsidR="00EB7693" w:rsidRDefault="00EB7693">
                    <w:pPr>
                      <w:pStyle w:val="NoSpacing"/>
                      <w:spacing w:line="216" w:lineRule="auto"/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olor w:val="4472C4" w:themeColor="accent1"/>
                        <w:sz w:val="88"/>
                        <w:szCs w:val="88"/>
                      </w:rPr>
                      <w:t>Blockchain Framework</w:t>
                    </w:r>
                  </w:p>
                </w:sdtContent>
              </w:sdt>
            </w:tc>
          </w:tr>
          <w:tr w:rsidR="00EB7693" w14:paraId="73B90782" w14:textId="77777777">
            <w:sdt>
              <w:sdtPr>
                <w:rPr>
                  <w:color w:val="2F5496" w:themeColor="accent1" w:themeShade="BF"/>
                  <w:sz w:val="24"/>
                  <w:szCs w:val="24"/>
                </w:rPr>
                <w:alias w:val="Subtitle"/>
                <w:id w:val="13406923"/>
                <w:placeholder>
                  <w:docPart w:val="E6E03755A9064574B8A00DA4C253D0A2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EndPr/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737F3FA1" w14:textId="1F0CA75A" w:rsidR="00EB7693" w:rsidRDefault="00EB7693">
                    <w:pPr>
                      <w:pStyle w:val="NoSpacing"/>
                      <w:rPr>
                        <w:color w:val="2F5496" w:themeColor="accent1" w:themeShade="BF"/>
                        <w:sz w:val="24"/>
                      </w:rPr>
                    </w:pPr>
                    <w:r>
                      <w:rPr>
                        <w:color w:val="2F5496" w:themeColor="accent1" w:themeShade="BF"/>
                        <w:sz w:val="24"/>
                        <w:szCs w:val="24"/>
                      </w:rPr>
                      <w:t>Monthly deliverable M-I</w:t>
                    </w:r>
                  </w:p>
                </w:tc>
              </w:sdtContent>
            </w:sdt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7220"/>
          </w:tblGrid>
          <w:tr w:rsidR="00EB7693" w14:paraId="38667B78" w14:textId="77777777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sdt>
                <w:sdtPr>
                  <w:rPr>
                    <w:color w:val="4472C4" w:themeColor="accent1"/>
                    <w:sz w:val="28"/>
                    <w:szCs w:val="28"/>
                  </w:rPr>
                  <w:alias w:val="Author"/>
                  <w:id w:val="13406928"/>
                  <w:placeholder>
                    <w:docPart w:val="7F6AC5FC59C24F5CB1B75EF4652B2747"/>
                  </w:placeholder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EndPr/>
                <w:sdtContent>
                  <w:p w14:paraId="1C620888" w14:textId="5E1C61A7" w:rsidR="00EB7693" w:rsidRDefault="00EB7693">
                    <w:pPr>
                      <w:pStyle w:val="NoSpacing"/>
                      <w:rPr>
                        <w:color w:val="4472C4" w:themeColor="accent1"/>
                        <w:sz w:val="28"/>
                        <w:szCs w:val="28"/>
                      </w:rPr>
                    </w:pPr>
                    <w:r>
                      <w:rPr>
                        <w:color w:val="4472C4" w:themeColor="accent1"/>
                        <w:sz w:val="28"/>
                        <w:szCs w:val="28"/>
                      </w:rPr>
                      <w:t>Saad Anwar_1512231, Waleed Faisal_1512242</w:t>
                    </w:r>
                  </w:p>
                </w:sdtContent>
              </w:sdt>
              <w:sdt>
                <w:sdtPr>
                  <w:rPr>
                    <w:color w:val="4472C4" w:themeColor="accent1"/>
                    <w:sz w:val="28"/>
                    <w:szCs w:val="28"/>
                  </w:rPr>
                  <w:alias w:val="Date"/>
                  <w:tag w:val="Date"/>
                  <w:id w:val="13406932"/>
                  <w:placeholder>
                    <w:docPart w:val="D90E9D0E4E4D46D588090E2F2FDCD030"/>
                  </w:placeholder>
                  <w:dataBinding w:prefixMappings="xmlns:ns0='http://schemas.microsoft.com/office/2006/coverPageProps'" w:xpath="/ns0:CoverPageProperties[1]/ns0:PublishDate[1]" w:storeItemID="{55AF091B-3C7A-41E3-B477-F2FDAA23CFDA}"/>
                  <w:date w:fullDate="2018-10-05T00:00:00Z">
                    <w:dateFormat w:val="M-d-yyyy"/>
                    <w:lid w:val="en-US"/>
                    <w:storeMappedDataAs w:val="dateTime"/>
                    <w:calendar w:val="gregorian"/>
                  </w:date>
                </w:sdtPr>
                <w:sdtEndPr/>
                <w:sdtContent>
                  <w:p w14:paraId="77EDF815" w14:textId="7C6889CB" w:rsidR="00EB7693" w:rsidRDefault="00EB7693">
                    <w:pPr>
                      <w:pStyle w:val="NoSpacing"/>
                      <w:rPr>
                        <w:color w:val="4472C4" w:themeColor="accent1"/>
                        <w:sz w:val="28"/>
                        <w:szCs w:val="28"/>
                      </w:rPr>
                    </w:pPr>
                    <w:r>
                      <w:rPr>
                        <w:color w:val="4472C4" w:themeColor="accent1"/>
                        <w:sz w:val="28"/>
                        <w:szCs w:val="28"/>
                      </w:rPr>
                      <w:t>10-5-2018</w:t>
                    </w:r>
                  </w:p>
                </w:sdtContent>
              </w:sdt>
              <w:p w14:paraId="7F53440C" w14:textId="4E8F9CC6" w:rsidR="00EB7693" w:rsidRPr="005D730D" w:rsidRDefault="005D730D">
                <w:pPr>
                  <w:pStyle w:val="NoSpacing"/>
                  <w:rPr>
                    <w:color w:val="4472C4" w:themeColor="accent1"/>
                    <w:sz w:val="28"/>
                    <w:szCs w:val="28"/>
                  </w:rPr>
                </w:pPr>
                <w:r w:rsidRPr="005D730D">
                  <w:rPr>
                    <w:color w:val="4472C4" w:themeColor="accent1"/>
                    <w:sz w:val="28"/>
                    <w:szCs w:val="28"/>
                  </w:rPr>
                  <w:t>Advisor: Sir. Asim Riaz</w:t>
                </w:r>
              </w:p>
            </w:tc>
          </w:tr>
        </w:tbl>
        <w:p w14:paraId="719C0751" w14:textId="118C2131" w:rsidR="00EB7693" w:rsidRDefault="00EB7693">
          <w:r>
            <w:br w:type="page"/>
          </w:r>
        </w:p>
        <w:bookmarkStart w:id="1" w:name="_GoBack" w:displacedByCustomXml="next"/>
        <w:bookmarkEnd w:id="1" w:displacedByCustomXml="next"/>
      </w:sdtContent>
    </w:sdt>
    <w:p w14:paraId="589A36E2" w14:textId="4BACD9B0" w:rsidR="00EB7693" w:rsidRDefault="00EB7693" w:rsidP="00EC7516">
      <w:pPr>
        <w:rPr>
          <w:sz w:val="48"/>
          <w:szCs w:val="48"/>
        </w:rPr>
      </w:pPr>
      <w:r>
        <w:rPr>
          <w:sz w:val="48"/>
          <w:szCs w:val="48"/>
        </w:rPr>
        <w:lastRenderedPageBreak/>
        <w:t>USE CASE DIAGRAM:</w:t>
      </w:r>
    </w:p>
    <w:p w14:paraId="412800C4" w14:textId="36B23226" w:rsidR="00EB7693" w:rsidRPr="00EB7693" w:rsidRDefault="00EB7693" w:rsidP="00EC7516">
      <w:pPr>
        <w:rPr>
          <w:sz w:val="48"/>
          <w:szCs w:val="48"/>
        </w:rPr>
      </w:pPr>
      <w:r>
        <w:rPr>
          <w:noProof/>
        </w:rPr>
        <w:drawing>
          <wp:inline distT="0" distB="0" distL="0" distR="0" wp14:anchorId="6D3AB890" wp14:editId="6100D913">
            <wp:extent cx="5943600" cy="7236771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36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13641" w14:textId="1EFA818D" w:rsidR="00EC7516" w:rsidRDefault="00EC7516" w:rsidP="00EC7516"/>
    <w:p w14:paraId="0B48ADF5" w14:textId="376BEC54" w:rsidR="00EC7516" w:rsidRPr="00EB7693" w:rsidRDefault="00EB7693" w:rsidP="00EC7516">
      <w:pPr>
        <w:rPr>
          <w:sz w:val="48"/>
          <w:szCs w:val="48"/>
        </w:rPr>
      </w:pPr>
      <w:r>
        <w:rPr>
          <w:sz w:val="48"/>
          <w:szCs w:val="48"/>
        </w:rPr>
        <w:lastRenderedPageBreak/>
        <w:t>USE CASES:</w:t>
      </w:r>
    </w:p>
    <w:p w14:paraId="66E58AE2" w14:textId="77777777" w:rsidR="00EC7516" w:rsidRDefault="00EC7516" w:rsidP="00EC7516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2"/>
        <w:gridCol w:w="1864"/>
        <w:gridCol w:w="423"/>
        <w:gridCol w:w="1503"/>
        <w:gridCol w:w="4658"/>
      </w:tblGrid>
      <w:tr w:rsidR="00EC7516" w14:paraId="68EEE3EE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CEA22" w14:textId="77777777" w:rsidR="00EC7516" w:rsidRDefault="00EC7516" w:rsidP="00236CE0">
            <w:pPr>
              <w:jc w:val="center"/>
              <w:rPr>
                <w:rFonts w:ascii="Arial" w:hAnsi="Arial" w:cs="Arial"/>
                <w:b/>
                <w:i/>
                <w:sz w:val="28"/>
              </w:rPr>
            </w:pPr>
            <w:r>
              <w:rPr>
                <w:rFonts w:ascii="Arial" w:hAnsi="Arial" w:cs="Arial"/>
                <w:b/>
                <w:sz w:val="28"/>
              </w:rPr>
              <w:t>Use case Id:  Smart Contracts</w:t>
            </w:r>
          </w:p>
        </w:tc>
      </w:tr>
      <w:tr w:rsidR="00EC7516" w14:paraId="56514C8E" w14:textId="77777777" w:rsidTr="00236CE0">
        <w:trPr>
          <w:trHeight w:val="165"/>
        </w:trPr>
        <w:tc>
          <w:tcPr>
            <w:tcW w:w="14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AB098A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Use case Id:</w:t>
            </w:r>
          </w:p>
        </w:tc>
        <w:tc>
          <w:tcPr>
            <w:tcW w:w="35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99B212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>1</w:t>
            </w:r>
          </w:p>
        </w:tc>
      </w:tr>
      <w:tr w:rsidR="00EC7516" w14:paraId="09874BAD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F2D2A2" w14:textId="77777777" w:rsidR="00EC7516" w:rsidRDefault="00EC7516" w:rsidP="00236CE0">
            <w:pPr>
              <w:tabs>
                <w:tab w:val="left" w:pos="720"/>
                <w:tab w:val="left" w:pos="6525"/>
              </w:tabs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/>
              </w:rPr>
              <w:t xml:space="preserve">Actors: </w:t>
            </w:r>
            <w:r w:rsidRPr="007F6076">
              <w:rPr>
                <w:rFonts w:ascii="Arial" w:hAnsi="Arial" w:cs="Arial"/>
              </w:rPr>
              <w:t>Developer</w:t>
            </w:r>
          </w:p>
        </w:tc>
      </w:tr>
      <w:tr w:rsidR="00EC7516" w14:paraId="041BC01E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ECF84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/>
              </w:rPr>
              <w:t>Feature:</w:t>
            </w:r>
            <w:r>
              <w:rPr>
                <w:rFonts w:ascii="Arial" w:hAnsi="Arial" w:cs="Arial"/>
              </w:rPr>
              <w:t xml:space="preserve">             Smart Contract       </w:t>
            </w:r>
          </w:p>
        </w:tc>
      </w:tr>
      <w:tr w:rsidR="00EC7516" w14:paraId="0201839B" w14:textId="77777777" w:rsidTr="00236CE0">
        <w:trPr>
          <w:trHeight w:val="240"/>
        </w:trPr>
        <w:tc>
          <w:tcPr>
            <w:tcW w:w="14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A5E51D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Pre-condition:</w:t>
            </w:r>
          </w:p>
        </w:tc>
        <w:tc>
          <w:tcPr>
            <w:tcW w:w="35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53556F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 xml:space="preserve">Get all feature at one place </w:t>
            </w:r>
          </w:p>
        </w:tc>
      </w:tr>
      <w:tr w:rsidR="00EC7516" w14:paraId="3A1EE6C3" w14:textId="77777777" w:rsidTr="00236CE0">
        <w:trPr>
          <w:cantSplit/>
          <w:trHeight w:val="330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228397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cenarios</w:t>
            </w:r>
          </w:p>
        </w:tc>
      </w:tr>
      <w:tr w:rsidR="00EC7516" w14:paraId="71927ED5" w14:textId="77777777" w:rsidTr="00236CE0">
        <w:trPr>
          <w:cantSplit/>
          <w:trHeight w:val="330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87AC71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tep#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EF5094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F31C54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oftware Reaction</w:t>
            </w:r>
          </w:p>
        </w:tc>
      </w:tr>
      <w:tr w:rsidR="00EC7516" w14:paraId="63431AC1" w14:textId="77777777" w:rsidTr="00236CE0">
        <w:trPr>
          <w:cantSplit/>
          <w:trHeight w:val="16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1893B0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E68666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>Developer change the grantium base.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BEF17D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</w:tr>
      <w:tr w:rsidR="00EC7516" w14:paraId="7E16E40B" w14:textId="77777777" w:rsidTr="00236CE0">
        <w:trPr>
          <w:cantSplit/>
          <w:trHeight w:val="22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664FDB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2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25410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Developer build custom base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2F9293" w14:textId="77777777" w:rsidR="00EC7516" w:rsidRPr="00675D0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Get all services as developer wants</w:t>
            </w:r>
          </w:p>
        </w:tc>
      </w:tr>
      <w:tr w:rsidR="00EC7516" w14:paraId="00AC5EAD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7879C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5A5134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9F016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</w:tr>
      <w:tr w:rsidR="00EC7516" w14:paraId="1FE20137" w14:textId="77777777" w:rsidTr="00236CE0">
        <w:trPr>
          <w:cantSplit/>
          <w:trHeight w:val="34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B8CECA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Alternate Scenarios: </w:t>
            </w:r>
          </w:p>
        </w:tc>
      </w:tr>
      <w:tr w:rsidR="00EC7516" w14:paraId="3AAC0E00" w14:textId="77777777" w:rsidTr="00236CE0">
        <w:trPr>
          <w:cantSplit/>
          <w:trHeight w:val="142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5544D" w14:textId="77777777" w:rsidR="00EC7516" w:rsidRPr="00675D06" w:rsidRDefault="00EC7516" w:rsidP="00236CE0">
            <w:pPr>
              <w:tabs>
                <w:tab w:val="left" w:pos="3480"/>
              </w:tabs>
              <w:rPr>
                <w:rFonts w:ascii="Arial" w:hAnsi="Arial" w:cs="Arial"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>1a:</w:t>
            </w:r>
            <w:r>
              <w:rPr>
                <w:rFonts w:ascii="Arial" w:hAnsi="Arial" w:cs="Arial"/>
                <w:bCs/>
                <w:iCs/>
              </w:rPr>
              <w:t xml:space="preserve"> Already created</w:t>
            </w:r>
          </w:p>
          <w:p w14:paraId="308FE617" w14:textId="77777777" w:rsidR="00EC7516" w:rsidRDefault="00EC7516" w:rsidP="00236CE0">
            <w:pPr>
              <w:rPr>
                <w:rFonts w:ascii="Arial" w:hAnsi="Arial" w:cs="Arial"/>
                <w:b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 xml:space="preserve"> </w:t>
            </w:r>
          </w:p>
          <w:p w14:paraId="1B7ACB36" w14:textId="77777777" w:rsidR="00EC7516" w:rsidRPr="00675D06" w:rsidRDefault="00EC7516" w:rsidP="00236CE0">
            <w:pPr>
              <w:rPr>
                <w:rFonts w:ascii="Arial" w:hAnsi="Arial" w:cs="Arial"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 xml:space="preserve">2a: </w:t>
            </w:r>
            <w:r>
              <w:rPr>
                <w:rFonts w:ascii="Arial" w:hAnsi="Arial" w:cs="Arial"/>
                <w:bCs/>
                <w:iCs/>
              </w:rPr>
              <w:t>Server not available</w:t>
            </w:r>
            <w:r w:rsidRPr="00FC7477">
              <w:rPr>
                <w:rFonts w:ascii="Arial" w:hAnsi="Arial" w:cs="Arial"/>
                <w:bCs/>
                <w:iCs/>
              </w:rPr>
              <w:t>.</w:t>
            </w:r>
          </w:p>
          <w:p w14:paraId="50D29BB3" w14:textId="77777777" w:rsidR="00EC7516" w:rsidRDefault="00EC7516" w:rsidP="00236CE0">
            <w:pPr>
              <w:rPr>
                <w:rFonts w:ascii="Arial" w:hAnsi="Arial" w:cs="Arial"/>
                <w:b/>
                <w:bCs/>
                <w:i/>
                <w:iCs/>
              </w:rPr>
            </w:pPr>
          </w:p>
        </w:tc>
      </w:tr>
      <w:tr w:rsidR="00EC7516" w14:paraId="5F024DB8" w14:textId="77777777" w:rsidTr="00236CE0">
        <w:trPr>
          <w:cantSplit/>
          <w:trHeight w:val="31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A1E605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Post Conditions </w:t>
            </w:r>
          </w:p>
        </w:tc>
      </w:tr>
      <w:tr w:rsidR="00EC7516" w14:paraId="6960D2ED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C6814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tep#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E1B81C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Description</w:t>
            </w:r>
          </w:p>
        </w:tc>
      </w:tr>
      <w:tr w:rsidR="00EC7516" w14:paraId="39B5996E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8B640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47B29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Get all services as developer wants</w:t>
            </w:r>
          </w:p>
        </w:tc>
      </w:tr>
      <w:tr w:rsidR="00EC7516" w14:paraId="6A9F9952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BDA05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2.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7A91D" w14:textId="77777777" w:rsidR="00EC7516" w:rsidRPr="00675D0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Base Smart Contract must be </w:t>
            </w:r>
            <w:proofErr w:type="gramStart"/>
            <w:r>
              <w:rPr>
                <w:rFonts w:ascii="Arial" w:hAnsi="Arial" w:cs="Arial"/>
                <w:i/>
              </w:rPr>
              <w:t>interact</w:t>
            </w:r>
            <w:proofErr w:type="gramEnd"/>
            <w:r>
              <w:rPr>
                <w:rFonts w:ascii="Arial" w:hAnsi="Arial" w:cs="Arial"/>
                <w:i/>
              </w:rPr>
              <w:t xml:space="preserve"> other services</w:t>
            </w:r>
          </w:p>
        </w:tc>
      </w:tr>
      <w:tr w:rsidR="00EC7516" w14:paraId="336E55C0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C9CC30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B0867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</w:p>
        </w:tc>
      </w:tr>
      <w:tr w:rsidR="00EC7516" w14:paraId="656254A2" w14:textId="77777777" w:rsidTr="00236CE0">
        <w:trPr>
          <w:cantSplit/>
          <w:trHeight w:val="315"/>
        </w:trPr>
        <w:tc>
          <w:tcPr>
            <w:tcW w:w="170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DC63AB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Use Case Cross referenced</w:t>
            </w:r>
          </w:p>
        </w:tc>
        <w:tc>
          <w:tcPr>
            <w:tcW w:w="32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86472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>-</w:t>
            </w:r>
          </w:p>
        </w:tc>
      </w:tr>
    </w:tbl>
    <w:p w14:paraId="0855C849" w14:textId="77777777" w:rsidR="00EC7516" w:rsidRDefault="00EC7516" w:rsidP="00EC7516"/>
    <w:p w14:paraId="5DF14E8B" w14:textId="77777777" w:rsidR="00EC7516" w:rsidRDefault="00EC7516" w:rsidP="00EC7516"/>
    <w:p w14:paraId="0D5F02EA" w14:textId="77777777" w:rsidR="00EC7516" w:rsidRDefault="00EC7516" w:rsidP="00EC7516"/>
    <w:p w14:paraId="10FF8B60" w14:textId="493E6981" w:rsidR="00EC7516" w:rsidRDefault="00EC7516" w:rsidP="00EC7516"/>
    <w:p w14:paraId="7A626289" w14:textId="77777777" w:rsidR="00EC7516" w:rsidRDefault="00EC7516" w:rsidP="00EC7516"/>
    <w:p w14:paraId="3692967A" w14:textId="77777777" w:rsidR="00EC7516" w:rsidRDefault="00EC7516" w:rsidP="00EC7516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2"/>
        <w:gridCol w:w="1864"/>
        <w:gridCol w:w="423"/>
        <w:gridCol w:w="1503"/>
        <w:gridCol w:w="4658"/>
      </w:tblGrid>
      <w:tr w:rsidR="00EC7516" w14:paraId="0D7576E7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38D6E" w14:textId="77777777" w:rsidR="00EC7516" w:rsidRDefault="00EC7516" w:rsidP="00236CE0">
            <w:pPr>
              <w:jc w:val="center"/>
              <w:rPr>
                <w:rFonts w:ascii="Arial" w:hAnsi="Arial" w:cs="Arial"/>
                <w:b/>
                <w:i/>
                <w:sz w:val="28"/>
              </w:rPr>
            </w:pPr>
            <w:r>
              <w:rPr>
                <w:rFonts w:ascii="Arial" w:hAnsi="Arial" w:cs="Arial"/>
                <w:b/>
                <w:sz w:val="28"/>
              </w:rPr>
              <w:t>Use case Id:  Cryptography</w:t>
            </w:r>
          </w:p>
        </w:tc>
      </w:tr>
      <w:tr w:rsidR="00EC7516" w14:paraId="23E83D13" w14:textId="77777777" w:rsidTr="00236CE0">
        <w:trPr>
          <w:trHeight w:val="165"/>
        </w:trPr>
        <w:tc>
          <w:tcPr>
            <w:tcW w:w="14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5F2966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Use case Id:</w:t>
            </w:r>
          </w:p>
        </w:tc>
        <w:tc>
          <w:tcPr>
            <w:tcW w:w="35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C411B5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>2</w:t>
            </w:r>
          </w:p>
        </w:tc>
      </w:tr>
      <w:tr w:rsidR="00EC7516" w14:paraId="6985296A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7BC018" w14:textId="77777777" w:rsidR="00EC7516" w:rsidRDefault="00EC7516" w:rsidP="00236CE0">
            <w:pPr>
              <w:tabs>
                <w:tab w:val="left" w:pos="720"/>
                <w:tab w:val="left" w:pos="6525"/>
              </w:tabs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/>
              </w:rPr>
              <w:t xml:space="preserve">Actors: </w:t>
            </w:r>
            <w:r>
              <w:rPr>
                <w:rFonts w:ascii="Arial" w:hAnsi="Arial" w:cs="Arial"/>
              </w:rPr>
              <w:t>Developer</w:t>
            </w:r>
          </w:p>
        </w:tc>
      </w:tr>
      <w:tr w:rsidR="00EC7516" w14:paraId="7BDF5B7D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92B966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/>
              </w:rPr>
              <w:t>Feature:</w:t>
            </w:r>
            <w:r>
              <w:rPr>
                <w:rFonts w:ascii="Arial" w:hAnsi="Arial" w:cs="Arial"/>
              </w:rPr>
              <w:t xml:space="preserve">              Cryptography returns a unique sh256 hash to base smart contract</w:t>
            </w:r>
          </w:p>
        </w:tc>
      </w:tr>
      <w:tr w:rsidR="00EC7516" w14:paraId="0A48A48D" w14:textId="77777777" w:rsidTr="00236CE0">
        <w:trPr>
          <w:trHeight w:val="240"/>
        </w:trPr>
        <w:tc>
          <w:tcPr>
            <w:tcW w:w="14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5B7A8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Pre-condition:</w:t>
            </w:r>
          </w:p>
        </w:tc>
        <w:tc>
          <w:tcPr>
            <w:tcW w:w="35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237B94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>The user must ask for it</w:t>
            </w:r>
          </w:p>
        </w:tc>
      </w:tr>
      <w:tr w:rsidR="00EC7516" w14:paraId="0C17ABED" w14:textId="77777777" w:rsidTr="00236CE0">
        <w:trPr>
          <w:cantSplit/>
          <w:trHeight w:val="330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DD6926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cenarios</w:t>
            </w:r>
          </w:p>
        </w:tc>
      </w:tr>
      <w:tr w:rsidR="00EC7516" w14:paraId="4548FF29" w14:textId="77777777" w:rsidTr="00236CE0">
        <w:trPr>
          <w:cantSplit/>
          <w:trHeight w:val="330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B63C4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tep#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9F0050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DBDA0E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oftware Reaction</w:t>
            </w:r>
          </w:p>
        </w:tc>
      </w:tr>
      <w:tr w:rsidR="00EC7516" w14:paraId="5E5ECD36" w14:textId="77777777" w:rsidTr="00236CE0">
        <w:trPr>
          <w:cantSplit/>
          <w:trHeight w:val="16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1AAF4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B80B10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>Ask for a unique sh256 hash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D3608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</w:tr>
      <w:tr w:rsidR="00EC7516" w14:paraId="4AB66B3D" w14:textId="77777777" w:rsidTr="00236CE0">
        <w:trPr>
          <w:cantSplit/>
          <w:trHeight w:val="22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37791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2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EE58C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8E6AE" w14:textId="77777777" w:rsidR="00EC7516" w:rsidRPr="00675D0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>Returns a unique hash to smart contract</w:t>
            </w:r>
          </w:p>
        </w:tc>
      </w:tr>
      <w:tr w:rsidR="00EC7516" w14:paraId="345F7C74" w14:textId="77777777" w:rsidTr="00236CE0">
        <w:trPr>
          <w:cantSplit/>
          <w:trHeight w:val="22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CEEAE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3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D7C26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0B012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</w:tr>
      <w:tr w:rsidR="00EC7516" w14:paraId="2894B843" w14:textId="77777777" w:rsidTr="00236CE0">
        <w:trPr>
          <w:cantSplit/>
          <w:trHeight w:val="22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646C8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4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63BED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5C1B3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</w:tr>
      <w:tr w:rsidR="00EC7516" w14:paraId="04257AF9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6D99B6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EBDDF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6FD70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</w:tr>
      <w:tr w:rsidR="00EC7516" w14:paraId="59415B08" w14:textId="77777777" w:rsidTr="00236CE0">
        <w:trPr>
          <w:cantSplit/>
          <w:trHeight w:val="34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EB484C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Alternate Scenarios: </w:t>
            </w:r>
            <w:r>
              <w:rPr>
                <w:rFonts w:ascii="Arial" w:hAnsi="Arial" w:cs="Arial"/>
              </w:rPr>
              <w:t>Write additional, optional, branching or iterative steps. Refer to specific action number to ensure understandability.</w:t>
            </w:r>
          </w:p>
        </w:tc>
      </w:tr>
      <w:tr w:rsidR="00EC7516" w14:paraId="5D0B0079" w14:textId="77777777" w:rsidTr="00236CE0">
        <w:trPr>
          <w:cantSplit/>
          <w:trHeight w:val="142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E306D" w14:textId="77777777" w:rsidR="00EC7516" w:rsidRPr="00675D06" w:rsidRDefault="00EC7516" w:rsidP="00236CE0">
            <w:pPr>
              <w:tabs>
                <w:tab w:val="left" w:pos="3480"/>
              </w:tabs>
              <w:rPr>
                <w:rFonts w:ascii="Arial" w:hAnsi="Arial" w:cs="Arial"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>1a:</w:t>
            </w:r>
            <w:r>
              <w:rPr>
                <w:rFonts w:ascii="Arial" w:hAnsi="Arial" w:cs="Arial"/>
                <w:bCs/>
                <w:iCs/>
              </w:rPr>
              <w:t xml:space="preserve"> Smart Contract doesn’t ask for it </w:t>
            </w:r>
          </w:p>
          <w:p w14:paraId="41A49C5D" w14:textId="77777777" w:rsidR="00EC7516" w:rsidRDefault="00EC7516" w:rsidP="00236CE0">
            <w:pPr>
              <w:rPr>
                <w:rFonts w:ascii="Arial" w:hAnsi="Arial" w:cs="Arial"/>
                <w:b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 xml:space="preserve"> </w:t>
            </w:r>
          </w:p>
          <w:p w14:paraId="630F82A9" w14:textId="77777777" w:rsidR="00EC7516" w:rsidRPr="00675D06" w:rsidRDefault="00EC7516" w:rsidP="00236CE0">
            <w:pPr>
              <w:rPr>
                <w:rFonts w:ascii="Arial" w:hAnsi="Arial" w:cs="Arial"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 xml:space="preserve">2a: </w:t>
            </w:r>
            <w:r>
              <w:t xml:space="preserve">No hash generated </w:t>
            </w:r>
          </w:p>
          <w:p w14:paraId="6514764B" w14:textId="77777777" w:rsidR="00EC7516" w:rsidRDefault="00EC7516" w:rsidP="00236CE0">
            <w:pPr>
              <w:rPr>
                <w:rFonts w:ascii="Arial" w:hAnsi="Arial" w:cs="Arial"/>
                <w:b/>
                <w:bCs/>
                <w:i/>
                <w:iCs/>
              </w:rPr>
            </w:pPr>
          </w:p>
        </w:tc>
      </w:tr>
      <w:tr w:rsidR="00EC7516" w14:paraId="3D991887" w14:textId="77777777" w:rsidTr="00236CE0">
        <w:trPr>
          <w:cantSplit/>
          <w:trHeight w:val="31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1E0B03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Post Conditions </w:t>
            </w:r>
          </w:p>
        </w:tc>
      </w:tr>
      <w:tr w:rsidR="00EC7516" w14:paraId="3428BC27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4ED3DA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tep#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21FBF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Description</w:t>
            </w:r>
          </w:p>
        </w:tc>
      </w:tr>
      <w:tr w:rsidR="00EC7516" w14:paraId="0687E889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6EEE0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C6BE85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>Returns a sha256 Hash</w:t>
            </w:r>
          </w:p>
        </w:tc>
      </w:tr>
      <w:tr w:rsidR="00EC7516" w14:paraId="72556BA9" w14:textId="77777777" w:rsidTr="00236CE0">
        <w:trPr>
          <w:gridAfter w:val="4"/>
          <w:wAfter w:w="4518" w:type="pct"/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078C2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</w:p>
        </w:tc>
      </w:tr>
      <w:tr w:rsidR="00EC7516" w14:paraId="7EEAE657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1033A5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A2784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</w:p>
        </w:tc>
      </w:tr>
      <w:tr w:rsidR="00EC7516" w14:paraId="74BC8893" w14:textId="77777777" w:rsidTr="00236CE0">
        <w:trPr>
          <w:cantSplit/>
          <w:trHeight w:val="315"/>
        </w:trPr>
        <w:tc>
          <w:tcPr>
            <w:tcW w:w="170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38D52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Use Case Cross referenced</w:t>
            </w:r>
          </w:p>
        </w:tc>
        <w:tc>
          <w:tcPr>
            <w:tcW w:w="32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A1440C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</w:tr>
    </w:tbl>
    <w:p w14:paraId="7FD0784B" w14:textId="77777777" w:rsidR="00EC7516" w:rsidRDefault="00EC7516" w:rsidP="00EC7516"/>
    <w:p w14:paraId="7BA3D00D" w14:textId="77777777" w:rsidR="00EC7516" w:rsidRDefault="00EC7516" w:rsidP="00EC7516"/>
    <w:p w14:paraId="567177D6" w14:textId="77777777" w:rsidR="00EC7516" w:rsidRDefault="00EC7516" w:rsidP="00EC7516"/>
    <w:p w14:paraId="5A0F22FC" w14:textId="77777777" w:rsidR="00EC7516" w:rsidRDefault="00EC7516" w:rsidP="00EC7516"/>
    <w:p w14:paraId="11BDFA03" w14:textId="77777777" w:rsidR="00EC7516" w:rsidRDefault="00EC7516" w:rsidP="00EC7516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2"/>
        <w:gridCol w:w="1864"/>
        <w:gridCol w:w="423"/>
        <w:gridCol w:w="1503"/>
        <w:gridCol w:w="4658"/>
      </w:tblGrid>
      <w:tr w:rsidR="00EC7516" w14:paraId="191D5AC8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2CFE1C" w14:textId="77777777" w:rsidR="00EC7516" w:rsidRDefault="00EC7516" w:rsidP="00236CE0">
            <w:pPr>
              <w:jc w:val="center"/>
              <w:rPr>
                <w:rFonts w:ascii="Arial" w:hAnsi="Arial" w:cs="Arial"/>
                <w:b/>
                <w:i/>
                <w:sz w:val="28"/>
              </w:rPr>
            </w:pPr>
            <w:r>
              <w:rPr>
                <w:rFonts w:ascii="Arial" w:hAnsi="Arial" w:cs="Arial"/>
                <w:b/>
                <w:sz w:val="28"/>
              </w:rPr>
              <w:t>Use case Id:  Verification</w:t>
            </w:r>
          </w:p>
        </w:tc>
      </w:tr>
      <w:tr w:rsidR="00EC7516" w14:paraId="7A2BD561" w14:textId="77777777" w:rsidTr="00236CE0">
        <w:trPr>
          <w:trHeight w:val="165"/>
        </w:trPr>
        <w:tc>
          <w:tcPr>
            <w:tcW w:w="14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305FA2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Use case Id:</w:t>
            </w:r>
          </w:p>
        </w:tc>
        <w:tc>
          <w:tcPr>
            <w:tcW w:w="35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D18D70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>3</w:t>
            </w:r>
          </w:p>
        </w:tc>
      </w:tr>
      <w:tr w:rsidR="00EC7516" w14:paraId="3D81A9D6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5E651" w14:textId="77777777" w:rsidR="00EC7516" w:rsidRDefault="00EC7516" w:rsidP="00236CE0">
            <w:pPr>
              <w:tabs>
                <w:tab w:val="left" w:pos="720"/>
                <w:tab w:val="left" w:pos="6525"/>
              </w:tabs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/>
              </w:rPr>
              <w:t>Actors:</w:t>
            </w:r>
            <w:r>
              <w:rPr>
                <w:rFonts w:ascii="Arial" w:hAnsi="Arial" w:cs="Arial"/>
              </w:rPr>
              <w:t xml:space="preserve">   Developer</w:t>
            </w:r>
          </w:p>
        </w:tc>
      </w:tr>
      <w:tr w:rsidR="00EC7516" w14:paraId="4053BC87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5D4CB0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/>
              </w:rPr>
              <w:t>Feature:</w:t>
            </w:r>
            <w:r>
              <w:rPr>
                <w:rFonts w:ascii="Arial" w:hAnsi="Arial" w:cs="Arial"/>
              </w:rPr>
              <w:t xml:space="preserve">              Verification of the certificate       </w:t>
            </w:r>
          </w:p>
        </w:tc>
      </w:tr>
      <w:tr w:rsidR="00EC7516" w14:paraId="46634C28" w14:textId="77777777" w:rsidTr="00236CE0">
        <w:trPr>
          <w:trHeight w:val="240"/>
        </w:trPr>
        <w:tc>
          <w:tcPr>
            <w:tcW w:w="14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74508C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Pre-condition:</w:t>
            </w:r>
          </w:p>
        </w:tc>
        <w:tc>
          <w:tcPr>
            <w:tcW w:w="35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2EBF7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>Must recognize the certificate given by smart contract</w:t>
            </w:r>
          </w:p>
        </w:tc>
      </w:tr>
      <w:tr w:rsidR="00EC7516" w14:paraId="019DCEA4" w14:textId="77777777" w:rsidTr="00236CE0">
        <w:trPr>
          <w:cantSplit/>
          <w:trHeight w:val="330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D63E2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cenarios</w:t>
            </w:r>
          </w:p>
        </w:tc>
      </w:tr>
      <w:tr w:rsidR="00EC7516" w14:paraId="479031CC" w14:textId="77777777" w:rsidTr="00236CE0">
        <w:trPr>
          <w:cantSplit/>
          <w:trHeight w:val="330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0D0E85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tep#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2CCD8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A97F93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oftware Reaction</w:t>
            </w:r>
          </w:p>
        </w:tc>
      </w:tr>
      <w:tr w:rsidR="00EC7516" w14:paraId="36A89EDF" w14:textId="77777777" w:rsidTr="00236CE0">
        <w:trPr>
          <w:cantSplit/>
          <w:trHeight w:val="16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D341A5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8A04F3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 xml:space="preserve">Sends a </w:t>
            </w:r>
            <w:proofErr w:type="spellStart"/>
            <w:r>
              <w:rPr>
                <w:rFonts w:ascii="Arial" w:hAnsi="Arial" w:cs="Arial"/>
              </w:rPr>
              <w:t>sha</w:t>
            </w:r>
            <w:proofErr w:type="spellEnd"/>
            <w:r>
              <w:rPr>
                <w:rFonts w:ascii="Arial" w:hAnsi="Arial" w:cs="Arial"/>
              </w:rPr>
              <w:t xml:space="preserve"> 256 hash to base smart contract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ECA5FC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</w:tr>
      <w:tr w:rsidR="00EC7516" w14:paraId="09565793" w14:textId="77777777" w:rsidTr="00236CE0">
        <w:trPr>
          <w:cantSplit/>
          <w:trHeight w:val="22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3A12E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2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B6F8D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34837" w14:textId="77777777" w:rsidR="00EC7516" w:rsidRPr="00675D0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>Returns after verifying the certificate</w:t>
            </w:r>
          </w:p>
        </w:tc>
      </w:tr>
      <w:tr w:rsidR="00EC7516" w14:paraId="3BD6971E" w14:textId="77777777" w:rsidTr="00236CE0">
        <w:trPr>
          <w:cantSplit/>
          <w:trHeight w:val="22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A63F7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3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9D219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DDAFA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</w:tr>
      <w:tr w:rsidR="00EC7516" w14:paraId="5C2CA568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01BC3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5D4B8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E5842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</w:tr>
      <w:tr w:rsidR="00EC7516" w14:paraId="1CDD04EB" w14:textId="77777777" w:rsidTr="00236CE0">
        <w:trPr>
          <w:cantSplit/>
          <w:trHeight w:val="34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D260EC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Alternate Scenarios: </w:t>
            </w:r>
          </w:p>
        </w:tc>
      </w:tr>
      <w:tr w:rsidR="00EC7516" w14:paraId="3DD886FC" w14:textId="77777777" w:rsidTr="00236CE0">
        <w:trPr>
          <w:cantSplit/>
          <w:trHeight w:val="142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27446" w14:textId="77777777" w:rsidR="00EC7516" w:rsidRPr="00675D06" w:rsidRDefault="00EC7516" w:rsidP="00236CE0">
            <w:pPr>
              <w:tabs>
                <w:tab w:val="left" w:pos="3480"/>
              </w:tabs>
              <w:rPr>
                <w:rFonts w:ascii="Arial" w:hAnsi="Arial" w:cs="Arial"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>1a:</w:t>
            </w:r>
            <w:r>
              <w:rPr>
                <w:rFonts w:ascii="Arial" w:hAnsi="Arial" w:cs="Arial"/>
                <w:bCs/>
                <w:iCs/>
              </w:rPr>
              <w:t xml:space="preserve"> Does not verify the certificate</w:t>
            </w:r>
          </w:p>
          <w:p w14:paraId="6D039784" w14:textId="77777777" w:rsidR="00EC7516" w:rsidRDefault="00EC7516" w:rsidP="00236CE0">
            <w:pPr>
              <w:rPr>
                <w:rFonts w:ascii="Arial" w:hAnsi="Arial" w:cs="Arial"/>
                <w:b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 xml:space="preserve"> </w:t>
            </w:r>
          </w:p>
        </w:tc>
      </w:tr>
      <w:tr w:rsidR="00EC7516" w14:paraId="60D08842" w14:textId="77777777" w:rsidTr="00236CE0">
        <w:trPr>
          <w:cantSplit/>
          <w:trHeight w:val="31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F37E8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Post Conditions </w:t>
            </w:r>
          </w:p>
        </w:tc>
      </w:tr>
      <w:tr w:rsidR="00EC7516" w14:paraId="745AF395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84908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tep#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697D0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Description</w:t>
            </w:r>
          </w:p>
        </w:tc>
      </w:tr>
      <w:tr w:rsidR="00EC7516" w14:paraId="307F0943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F7FFB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1DACE7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>Certificate Verified</w:t>
            </w:r>
          </w:p>
        </w:tc>
      </w:tr>
      <w:tr w:rsidR="00EC7516" w14:paraId="07184C5E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3262F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CA08E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</w:p>
        </w:tc>
      </w:tr>
      <w:tr w:rsidR="00EC7516" w14:paraId="4566D239" w14:textId="77777777" w:rsidTr="00236CE0">
        <w:trPr>
          <w:cantSplit/>
          <w:trHeight w:val="315"/>
        </w:trPr>
        <w:tc>
          <w:tcPr>
            <w:tcW w:w="170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367176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Use Case Cross referenced</w:t>
            </w:r>
          </w:p>
        </w:tc>
        <w:tc>
          <w:tcPr>
            <w:tcW w:w="32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BA85E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>-</w:t>
            </w:r>
          </w:p>
        </w:tc>
      </w:tr>
    </w:tbl>
    <w:p w14:paraId="149BB7C4" w14:textId="77777777" w:rsidR="00EC7516" w:rsidRDefault="00EC7516" w:rsidP="00EC7516"/>
    <w:p w14:paraId="34E592A0" w14:textId="77777777" w:rsidR="00EC7516" w:rsidRDefault="00EC7516" w:rsidP="00EC7516"/>
    <w:p w14:paraId="6636D558" w14:textId="77777777" w:rsidR="00EC7516" w:rsidRDefault="00EC7516" w:rsidP="00EC7516"/>
    <w:p w14:paraId="60A38D46" w14:textId="77777777" w:rsidR="00EC7516" w:rsidRDefault="00EC7516" w:rsidP="00EC7516"/>
    <w:p w14:paraId="7D6F9D61" w14:textId="77777777" w:rsidR="00EC7516" w:rsidRDefault="00EC7516" w:rsidP="00EC7516"/>
    <w:p w14:paraId="3DF5821B" w14:textId="77777777" w:rsidR="00EC7516" w:rsidRDefault="00EC7516" w:rsidP="00EC7516"/>
    <w:p w14:paraId="0E8D26FE" w14:textId="77777777" w:rsidR="00EC7516" w:rsidRDefault="00EC7516" w:rsidP="00EC7516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2"/>
        <w:gridCol w:w="1864"/>
        <w:gridCol w:w="423"/>
        <w:gridCol w:w="1503"/>
        <w:gridCol w:w="4658"/>
      </w:tblGrid>
      <w:tr w:rsidR="00EC7516" w14:paraId="04CE7D80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1DA84D" w14:textId="77777777" w:rsidR="00EC7516" w:rsidRDefault="00EC7516" w:rsidP="00236CE0">
            <w:pPr>
              <w:jc w:val="center"/>
              <w:rPr>
                <w:rFonts w:ascii="Arial" w:hAnsi="Arial" w:cs="Arial"/>
                <w:b/>
                <w:i/>
                <w:sz w:val="28"/>
              </w:rPr>
            </w:pPr>
            <w:r>
              <w:rPr>
                <w:rFonts w:ascii="Arial" w:hAnsi="Arial" w:cs="Arial"/>
                <w:b/>
                <w:sz w:val="28"/>
              </w:rPr>
              <w:lastRenderedPageBreak/>
              <w:t xml:space="preserve">Use case Id:  </w:t>
            </w:r>
            <w:r>
              <w:rPr>
                <w:rFonts w:ascii="Arial" w:hAnsi="Arial" w:cs="Arial"/>
                <w:b/>
                <w:i/>
                <w:sz w:val="28"/>
              </w:rPr>
              <w:t>Tracking</w:t>
            </w:r>
          </w:p>
        </w:tc>
      </w:tr>
      <w:tr w:rsidR="00EC7516" w14:paraId="5939C684" w14:textId="77777777" w:rsidTr="00236CE0">
        <w:trPr>
          <w:trHeight w:val="165"/>
        </w:trPr>
        <w:tc>
          <w:tcPr>
            <w:tcW w:w="14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B13DB8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Use case Id:</w:t>
            </w:r>
          </w:p>
        </w:tc>
        <w:tc>
          <w:tcPr>
            <w:tcW w:w="35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996162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>4</w:t>
            </w:r>
          </w:p>
        </w:tc>
      </w:tr>
      <w:tr w:rsidR="00EC7516" w14:paraId="3F016EAC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819A19" w14:textId="77777777" w:rsidR="00EC7516" w:rsidRDefault="00EC7516" w:rsidP="00236CE0">
            <w:pPr>
              <w:tabs>
                <w:tab w:val="left" w:pos="720"/>
                <w:tab w:val="left" w:pos="6525"/>
              </w:tabs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/>
              </w:rPr>
              <w:t xml:space="preserve">Actors:  </w:t>
            </w:r>
            <w:r>
              <w:rPr>
                <w:rFonts w:ascii="Arial" w:hAnsi="Arial" w:cs="Arial"/>
                <w:i/>
              </w:rPr>
              <w:t>Developer</w:t>
            </w:r>
            <w:r>
              <w:rPr>
                <w:rFonts w:ascii="Arial" w:hAnsi="Arial" w:cs="Arial"/>
              </w:rPr>
              <w:t xml:space="preserve">      </w:t>
            </w:r>
          </w:p>
        </w:tc>
      </w:tr>
      <w:tr w:rsidR="00EC7516" w14:paraId="4DFCEB64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FFA22A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/>
              </w:rPr>
              <w:t>Feature:</w:t>
            </w:r>
            <w:r>
              <w:rPr>
                <w:rFonts w:ascii="Arial" w:hAnsi="Arial" w:cs="Arial"/>
              </w:rPr>
              <w:t xml:space="preserve">              </w:t>
            </w:r>
            <w:r>
              <w:rPr>
                <w:rFonts w:ascii="Arial" w:hAnsi="Arial" w:cs="Arial"/>
                <w:i/>
              </w:rPr>
              <w:t>Track transaction made through smart contracts</w:t>
            </w:r>
          </w:p>
        </w:tc>
      </w:tr>
      <w:tr w:rsidR="00EC7516" w14:paraId="0D9E59EA" w14:textId="77777777" w:rsidTr="00236CE0">
        <w:trPr>
          <w:trHeight w:val="240"/>
        </w:trPr>
        <w:tc>
          <w:tcPr>
            <w:tcW w:w="14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F35C3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Pre-condition:</w:t>
            </w:r>
          </w:p>
        </w:tc>
        <w:tc>
          <w:tcPr>
            <w:tcW w:w="35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E8342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Tracks the transaction </w:t>
            </w:r>
          </w:p>
        </w:tc>
      </w:tr>
      <w:tr w:rsidR="00EC7516" w14:paraId="1366928A" w14:textId="77777777" w:rsidTr="00236CE0">
        <w:trPr>
          <w:cantSplit/>
          <w:trHeight w:val="330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EC1ECF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cenarios</w:t>
            </w:r>
          </w:p>
        </w:tc>
      </w:tr>
      <w:tr w:rsidR="00EC7516" w14:paraId="734B2B28" w14:textId="77777777" w:rsidTr="00236CE0">
        <w:trPr>
          <w:cantSplit/>
          <w:trHeight w:val="330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107978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tep#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0D96B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71BC22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oftware Reaction</w:t>
            </w:r>
          </w:p>
        </w:tc>
      </w:tr>
      <w:tr w:rsidR="00EC7516" w14:paraId="69D21BF9" w14:textId="77777777" w:rsidTr="00236CE0">
        <w:trPr>
          <w:cantSplit/>
          <w:trHeight w:val="16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C39053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847E1E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Developer asks for the transaction detail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E7270E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</w:tr>
      <w:tr w:rsidR="00EC7516" w14:paraId="4EB33897" w14:textId="77777777" w:rsidTr="00236CE0">
        <w:trPr>
          <w:cantSplit/>
          <w:trHeight w:val="22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882222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2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243CC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FD3F4" w14:textId="77777777" w:rsidR="00EC7516" w:rsidRPr="00675D0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Returns the detail to smart contract</w:t>
            </w:r>
          </w:p>
        </w:tc>
      </w:tr>
      <w:tr w:rsidR="00EC7516" w14:paraId="68B187EF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8EE9EC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0E03F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79EBD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</w:tr>
      <w:tr w:rsidR="00EC7516" w14:paraId="3320C0CB" w14:textId="77777777" w:rsidTr="00236CE0">
        <w:trPr>
          <w:cantSplit/>
          <w:trHeight w:val="34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B8BC67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Alternate </w:t>
            </w:r>
            <w:proofErr w:type="gramStart"/>
            <w:r>
              <w:rPr>
                <w:rFonts w:ascii="Arial" w:hAnsi="Arial" w:cs="Arial"/>
                <w:b/>
              </w:rPr>
              <w:t>Scenarios:</w:t>
            </w:r>
            <w:r>
              <w:rPr>
                <w:rFonts w:ascii="Arial" w:hAnsi="Arial" w:cs="Arial"/>
              </w:rPr>
              <w:t>.</w:t>
            </w:r>
            <w:proofErr w:type="gramEnd"/>
          </w:p>
        </w:tc>
      </w:tr>
      <w:tr w:rsidR="00EC7516" w14:paraId="7E44810A" w14:textId="77777777" w:rsidTr="00236CE0">
        <w:trPr>
          <w:cantSplit/>
          <w:trHeight w:val="142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0EB83" w14:textId="77777777" w:rsidR="00EC7516" w:rsidRDefault="00EC7516" w:rsidP="00236CE0">
            <w:pPr>
              <w:tabs>
                <w:tab w:val="left" w:pos="3480"/>
              </w:tabs>
              <w:rPr>
                <w:rFonts w:ascii="Arial" w:hAnsi="Arial" w:cs="Arial"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>1a:</w:t>
            </w:r>
            <w:r>
              <w:rPr>
                <w:rFonts w:ascii="Arial" w:hAnsi="Arial" w:cs="Arial"/>
                <w:bCs/>
                <w:iCs/>
              </w:rPr>
              <w:t xml:space="preserve"> </w:t>
            </w:r>
            <w:r>
              <w:rPr>
                <w:rFonts w:ascii="Arial" w:hAnsi="Arial" w:cs="Arial"/>
                <w:bCs/>
                <w:i/>
                <w:iCs/>
              </w:rPr>
              <w:t>No details</w:t>
            </w:r>
          </w:p>
          <w:p w14:paraId="74A7CA2B" w14:textId="77777777" w:rsidR="00EC7516" w:rsidRDefault="00EC7516" w:rsidP="00236CE0">
            <w:pPr>
              <w:tabs>
                <w:tab w:val="left" w:pos="3480"/>
              </w:tabs>
              <w:rPr>
                <w:rFonts w:ascii="Arial" w:hAnsi="Arial" w:cs="Arial"/>
                <w:bCs/>
                <w:i/>
                <w:iCs/>
              </w:rPr>
            </w:pPr>
          </w:p>
          <w:p w14:paraId="6403BBB2" w14:textId="77777777" w:rsidR="00EC7516" w:rsidRDefault="00EC7516" w:rsidP="00236CE0">
            <w:pPr>
              <w:rPr>
                <w:rFonts w:ascii="Arial" w:hAnsi="Arial" w:cs="Arial"/>
                <w:b/>
                <w:bCs/>
                <w:i/>
                <w:iCs/>
              </w:rPr>
            </w:pPr>
          </w:p>
        </w:tc>
      </w:tr>
      <w:tr w:rsidR="00EC7516" w14:paraId="0AEFBF53" w14:textId="77777777" w:rsidTr="00236CE0">
        <w:trPr>
          <w:cantSplit/>
          <w:trHeight w:val="31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17539F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Post Conditions </w:t>
            </w:r>
          </w:p>
        </w:tc>
      </w:tr>
      <w:tr w:rsidR="00EC7516" w14:paraId="3539B906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8B8E59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tep#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0B2D7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Description</w:t>
            </w:r>
          </w:p>
        </w:tc>
      </w:tr>
      <w:tr w:rsidR="00EC7516" w14:paraId="3AF8BF6C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BE9A2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BEA625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Returns the transaction detail</w:t>
            </w:r>
          </w:p>
        </w:tc>
      </w:tr>
      <w:tr w:rsidR="00EC7516" w14:paraId="422CB970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D464E1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EF2FE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</w:p>
        </w:tc>
      </w:tr>
      <w:tr w:rsidR="00EC7516" w14:paraId="408B7FFB" w14:textId="77777777" w:rsidTr="00236CE0">
        <w:trPr>
          <w:cantSplit/>
          <w:trHeight w:val="315"/>
        </w:trPr>
        <w:tc>
          <w:tcPr>
            <w:tcW w:w="170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D2DC3F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Use Case Cross referenced</w:t>
            </w:r>
          </w:p>
        </w:tc>
        <w:tc>
          <w:tcPr>
            <w:tcW w:w="32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583F91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>-</w:t>
            </w:r>
          </w:p>
        </w:tc>
      </w:tr>
    </w:tbl>
    <w:p w14:paraId="42B9A603" w14:textId="77777777" w:rsidR="00EC7516" w:rsidRDefault="00EC7516" w:rsidP="00EC7516"/>
    <w:p w14:paraId="67229528" w14:textId="77777777" w:rsidR="00EC7516" w:rsidRDefault="00EC7516" w:rsidP="00EC7516"/>
    <w:p w14:paraId="34C11818" w14:textId="77777777" w:rsidR="00EC7516" w:rsidRDefault="00EC7516" w:rsidP="00EC7516"/>
    <w:p w14:paraId="6EC60E28" w14:textId="77777777" w:rsidR="00EC7516" w:rsidRDefault="00EC7516" w:rsidP="00EC7516"/>
    <w:p w14:paraId="3F1A12A3" w14:textId="77777777" w:rsidR="00EC7516" w:rsidRDefault="00EC7516" w:rsidP="00EC7516"/>
    <w:p w14:paraId="6649C5AA" w14:textId="77777777" w:rsidR="00EC7516" w:rsidRDefault="00EC7516" w:rsidP="00EC7516"/>
    <w:p w14:paraId="3730EB6B" w14:textId="77777777" w:rsidR="00EC7516" w:rsidRDefault="00EC7516" w:rsidP="00EC7516"/>
    <w:p w14:paraId="6AC4277C" w14:textId="77777777" w:rsidR="00EC7516" w:rsidRDefault="00EC7516" w:rsidP="00EC7516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2"/>
        <w:gridCol w:w="1864"/>
        <w:gridCol w:w="423"/>
        <w:gridCol w:w="1503"/>
        <w:gridCol w:w="4658"/>
      </w:tblGrid>
      <w:tr w:rsidR="00EC7516" w14:paraId="5EF4BD0A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2BA20F" w14:textId="77777777" w:rsidR="00EC7516" w:rsidRDefault="00EC7516" w:rsidP="00236CE0">
            <w:pPr>
              <w:jc w:val="center"/>
              <w:rPr>
                <w:rFonts w:ascii="Arial" w:hAnsi="Arial" w:cs="Arial"/>
                <w:b/>
                <w:i/>
                <w:sz w:val="28"/>
              </w:rPr>
            </w:pPr>
            <w:r>
              <w:rPr>
                <w:rFonts w:ascii="Arial" w:hAnsi="Arial" w:cs="Arial"/>
                <w:b/>
                <w:i/>
                <w:sz w:val="28"/>
              </w:rPr>
              <w:lastRenderedPageBreak/>
              <w:t>Use case Id: Docs</w:t>
            </w:r>
          </w:p>
        </w:tc>
      </w:tr>
      <w:tr w:rsidR="00EC7516" w14:paraId="3CA5718A" w14:textId="77777777" w:rsidTr="00236CE0">
        <w:trPr>
          <w:trHeight w:val="165"/>
        </w:trPr>
        <w:tc>
          <w:tcPr>
            <w:tcW w:w="14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50D30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Use case Id:</w:t>
            </w:r>
          </w:p>
        </w:tc>
        <w:tc>
          <w:tcPr>
            <w:tcW w:w="35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D7D223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>5</w:t>
            </w:r>
          </w:p>
        </w:tc>
      </w:tr>
      <w:tr w:rsidR="00EC7516" w14:paraId="02667E81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019965" w14:textId="77777777" w:rsidR="00EC7516" w:rsidRDefault="00EC7516" w:rsidP="00236CE0">
            <w:pPr>
              <w:tabs>
                <w:tab w:val="left" w:pos="720"/>
                <w:tab w:val="left" w:pos="6525"/>
              </w:tabs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/>
              </w:rPr>
              <w:t>Actors:</w:t>
            </w:r>
            <w:r>
              <w:rPr>
                <w:rFonts w:ascii="Arial" w:hAnsi="Arial" w:cs="Arial"/>
              </w:rPr>
              <w:t xml:space="preserve">  </w:t>
            </w:r>
            <w:r>
              <w:rPr>
                <w:rFonts w:ascii="Arial" w:hAnsi="Arial" w:cs="Arial"/>
                <w:i/>
              </w:rPr>
              <w:t>User</w:t>
            </w:r>
          </w:p>
        </w:tc>
      </w:tr>
      <w:tr w:rsidR="00EC7516" w14:paraId="4469286E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0FC0EE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/>
              </w:rPr>
              <w:t>Feature:</w:t>
            </w:r>
            <w:r>
              <w:rPr>
                <w:rFonts w:ascii="Arial" w:hAnsi="Arial" w:cs="Arial"/>
              </w:rPr>
              <w:t xml:space="preserve">              </w:t>
            </w:r>
            <w:r>
              <w:rPr>
                <w:rFonts w:ascii="Arial" w:hAnsi="Arial" w:cs="Arial"/>
                <w:i/>
              </w:rPr>
              <w:t>Timestamp</w:t>
            </w:r>
          </w:p>
        </w:tc>
      </w:tr>
      <w:tr w:rsidR="00EC7516" w14:paraId="449B2A1C" w14:textId="77777777" w:rsidTr="00236CE0">
        <w:trPr>
          <w:trHeight w:val="240"/>
        </w:trPr>
        <w:tc>
          <w:tcPr>
            <w:tcW w:w="14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0D6C3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Pre-condition:</w:t>
            </w:r>
          </w:p>
        </w:tc>
        <w:tc>
          <w:tcPr>
            <w:tcW w:w="35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7B9F4C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Identifying the user when a certain event occurred </w:t>
            </w:r>
          </w:p>
        </w:tc>
      </w:tr>
      <w:tr w:rsidR="00EC7516" w14:paraId="389AA93F" w14:textId="77777777" w:rsidTr="00236CE0">
        <w:trPr>
          <w:cantSplit/>
          <w:trHeight w:val="330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B459F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cenarios</w:t>
            </w:r>
          </w:p>
        </w:tc>
      </w:tr>
      <w:tr w:rsidR="00EC7516" w14:paraId="488A1C56" w14:textId="77777777" w:rsidTr="00236CE0">
        <w:trPr>
          <w:cantSplit/>
          <w:trHeight w:val="330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5BB07A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tep#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8E02F2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3FAD1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oftware Reaction</w:t>
            </w:r>
          </w:p>
        </w:tc>
      </w:tr>
      <w:tr w:rsidR="00EC7516" w14:paraId="6C3FA635" w14:textId="77777777" w:rsidTr="00236CE0">
        <w:trPr>
          <w:cantSplit/>
          <w:trHeight w:val="16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DE52F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FE2307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The user enters desire document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928D33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</w:tr>
      <w:tr w:rsidR="00EC7516" w14:paraId="0E4596D6" w14:textId="77777777" w:rsidTr="00236CE0">
        <w:trPr>
          <w:cantSplit/>
          <w:trHeight w:val="22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8206F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2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132CA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661DF" w14:textId="77777777" w:rsidR="00EC7516" w:rsidRPr="00675D0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Return digital sign certificate to user for grantium of your assets </w:t>
            </w:r>
          </w:p>
        </w:tc>
      </w:tr>
      <w:tr w:rsidR="00EC7516" w14:paraId="167D96FF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835A9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F446D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0CDA2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</w:tr>
      <w:tr w:rsidR="00EC7516" w14:paraId="571201C8" w14:textId="77777777" w:rsidTr="00236CE0">
        <w:trPr>
          <w:cantSplit/>
          <w:trHeight w:val="34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1671A0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Alternate Scenarios: </w:t>
            </w:r>
          </w:p>
        </w:tc>
      </w:tr>
      <w:tr w:rsidR="00EC7516" w14:paraId="13B43B21" w14:textId="77777777" w:rsidTr="00236CE0">
        <w:trPr>
          <w:cantSplit/>
          <w:trHeight w:val="142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DB3CD5" w14:textId="77777777" w:rsidR="00EC7516" w:rsidRDefault="00EC7516" w:rsidP="00236CE0">
            <w:pPr>
              <w:tabs>
                <w:tab w:val="left" w:pos="3480"/>
              </w:tabs>
              <w:rPr>
                <w:rFonts w:ascii="Arial" w:hAnsi="Arial" w:cs="Arial"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>1a:</w:t>
            </w:r>
            <w:r>
              <w:rPr>
                <w:rFonts w:ascii="Arial" w:hAnsi="Arial" w:cs="Arial"/>
                <w:bCs/>
                <w:i/>
                <w:iCs/>
              </w:rPr>
              <w:t xml:space="preserve"> No services for the use</w:t>
            </w:r>
          </w:p>
          <w:p w14:paraId="3DB995CA" w14:textId="77777777" w:rsidR="00EC7516" w:rsidRPr="00741F03" w:rsidRDefault="00EC7516" w:rsidP="00236CE0">
            <w:pPr>
              <w:tabs>
                <w:tab w:val="left" w:pos="3480"/>
              </w:tabs>
              <w:rPr>
                <w:rFonts w:ascii="Arial" w:hAnsi="Arial" w:cs="Arial"/>
                <w:bCs/>
                <w:i/>
                <w:iCs/>
              </w:rPr>
            </w:pPr>
            <w:r>
              <w:rPr>
                <w:rFonts w:ascii="Arial" w:hAnsi="Arial" w:cs="Arial"/>
                <w:bCs/>
                <w:i/>
                <w:iCs/>
              </w:rPr>
              <w:t>2: Failed to show digital signature</w:t>
            </w:r>
          </w:p>
        </w:tc>
      </w:tr>
      <w:tr w:rsidR="00EC7516" w14:paraId="1E97EE11" w14:textId="77777777" w:rsidTr="00236CE0">
        <w:trPr>
          <w:cantSplit/>
          <w:trHeight w:val="31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D252D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Post Conditions </w:t>
            </w:r>
          </w:p>
        </w:tc>
      </w:tr>
      <w:tr w:rsidR="00EC7516" w14:paraId="5EF98022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94B6ED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tep#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A7723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Description</w:t>
            </w:r>
          </w:p>
        </w:tc>
      </w:tr>
      <w:tr w:rsidR="00EC7516" w14:paraId="074809CE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59376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6DA0D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User gets the services from the smart contract</w:t>
            </w:r>
          </w:p>
        </w:tc>
      </w:tr>
      <w:tr w:rsidR="00EC7516" w14:paraId="38DCB2E7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ACD895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DC78A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</w:p>
        </w:tc>
      </w:tr>
      <w:tr w:rsidR="00EC7516" w14:paraId="02F4CBAF" w14:textId="77777777" w:rsidTr="00236CE0">
        <w:trPr>
          <w:cantSplit/>
          <w:trHeight w:val="315"/>
        </w:trPr>
        <w:tc>
          <w:tcPr>
            <w:tcW w:w="170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8237C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Use Case Cross referenced</w:t>
            </w:r>
          </w:p>
        </w:tc>
        <w:tc>
          <w:tcPr>
            <w:tcW w:w="32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05FE2C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-</w:t>
            </w:r>
          </w:p>
        </w:tc>
      </w:tr>
    </w:tbl>
    <w:p w14:paraId="0436A90F" w14:textId="77777777" w:rsidR="00EC7516" w:rsidRDefault="00EC7516" w:rsidP="00EC7516"/>
    <w:p w14:paraId="40004592" w14:textId="77777777" w:rsidR="00EC7516" w:rsidRDefault="00EC7516" w:rsidP="00EC7516"/>
    <w:p w14:paraId="6579C772" w14:textId="77777777" w:rsidR="00EC7516" w:rsidRDefault="00EC7516" w:rsidP="00EC7516"/>
    <w:p w14:paraId="0BE55408" w14:textId="77777777" w:rsidR="00EC7516" w:rsidRDefault="00EC7516" w:rsidP="00EC7516"/>
    <w:p w14:paraId="77D574CB" w14:textId="77777777" w:rsidR="00EC7516" w:rsidRDefault="00EC7516" w:rsidP="00EC7516"/>
    <w:p w14:paraId="52EE914C" w14:textId="77777777" w:rsidR="00EC7516" w:rsidRDefault="00EC7516" w:rsidP="00EC7516"/>
    <w:p w14:paraId="2548ECB3" w14:textId="77777777" w:rsidR="00EC7516" w:rsidRDefault="00EC7516" w:rsidP="00EC7516"/>
    <w:p w14:paraId="79AD4B91" w14:textId="77777777" w:rsidR="00EC7516" w:rsidRDefault="00EC7516" w:rsidP="00EC7516"/>
    <w:p w14:paraId="0838F0E4" w14:textId="77777777" w:rsidR="00EC7516" w:rsidRDefault="00EC7516" w:rsidP="00EC7516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2"/>
        <w:gridCol w:w="1864"/>
        <w:gridCol w:w="423"/>
        <w:gridCol w:w="1503"/>
        <w:gridCol w:w="4658"/>
      </w:tblGrid>
      <w:tr w:rsidR="00EC7516" w14:paraId="7DEC1886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E0E02" w14:textId="77777777" w:rsidR="00EC7516" w:rsidRDefault="00EC7516" w:rsidP="00236CE0">
            <w:pPr>
              <w:jc w:val="center"/>
              <w:rPr>
                <w:rFonts w:ascii="Arial" w:hAnsi="Arial" w:cs="Arial"/>
                <w:b/>
                <w:i/>
                <w:sz w:val="28"/>
              </w:rPr>
            </w:pPr>
            <w:r>
              <w:rPr>
                <w:rFonts w:ascii="Arial" w:hAnsi="Arial" w:cs="Arial"/>
                <w:b/>
                <w:i/>
                <w:sz w:val="28"/>
              </w:rPr>
              <w:lastRenderedPageBreak/>
              <w:t>Use case Id: Survey</w:t>
            </w:r>
          </w:p>
        </w:tc>
      </w:tr>
      <w:tr w:rsidR="00EC7516" w14:paraId="603EE0C5" w14:textId="77777777" w:rsidTr="00236CE0">
        <w:trPr>
          <w:trHeight w:val="165"/>
        </w:trPr>
        <w:tc>
          <w:tcPr>
            <w:tcW w:w="14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75B68D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Use case Id:</w:t>
            </w:r>
          </w:p>
        </w:tc>
        <w:tc>
          <w:tcPr>
            <w:tcW w:w="35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93263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>6</w:t>
            </w:r>
          </w:p>
        </w:tc>
      </w:tr>
      <w:tr w:rsidR="00EC7516" w14:paraId="64411D72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41D97A" w14:textId="77777777" w:rsidR="00EC7516" w:rsidRDefault="00EC7516" w:rsidP="00236CE0">
            <w:pPr>
              <w:tabs>
                <w:tab w:val="left" w:pos="720"/>
                <w:tab w:val="left" w:pos="6525"/>
              </w:tabs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/>
              </w:rPr>
              <w:t>Actors:</w:t>
            </w:r>
            <w:r>
              <w:rPr>
                <w:rFonts w:ascii="Arial" w:hAnsi="Arial" w:cs="Arial"/>
              </w:rPr>
              <w:t xml:space="preserve">  </w:t>
            </w:r>
            <w:r>
              <w:rPr>
                <w:rFonts w:ascii="Arial" w:hAnsi="Arial" w:cs="Arial"/>
                <w:i/>
              </w:rPr>
              <w:t>User</w:t>
            </w:r>
          </w:p>
        </w:tc>
      </w:tr>
      <w:tr w:rsidR="00EC7516" w14:paraId="56743F31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138F7B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/>
              </w:rPr>
              <w:t>Feature:</w:t>
            </w:r>
            <w:r>
              <w:rPr>
                <w:rFonts w:ascii="Arial" w:hAnsi="Arial" w:cs="Arial"/>
              </w:rPr>
              <w:t xml:space="preserve">              </w:t>
            </w:r>
            <w:r>
              <w:rPr>
                <w:rFonts w:ascii="Arial" w:hAnsi="Arial" w:cs="Arial"/>
                <w:i/>
              </w:rPr>
              <w:t>Survey</w:t>
            </w:r>
          </w:p>
        </w:tc>
      </w:tr>
      <w:tr w:rsidR="00EC7516" w14:paraId="4E006F27" w14:textId="77777777" w:rsidTr="00236CE0">
        <w:trPr>
          <w:trHeight w:val="240"/>
        </w:trPr>
        <w:tc>
          <w:tcPr>
            <w:tcW w:w="14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A92F04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Pre-condition:</w:t>
            </w:r>
          </w:p>
        </w:tc>
        <w:tc>
          <w:tcPr>
            <w:tcW w:w="35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7D7BBB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Surveys Grantium</w:t>
            </w:r>
          </w:p>
        </w:tc>
      </w:tr>
      <w:tr w:rsidR="00EC7516" w14:paraId="1954467A" w14:textId="77777777" w:rsidTr="00236CE0">
        <w:trPr>
          <w:cantSplit/>
          <w:trHeight w:val="330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50A2E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cenarios</w:t>
            </w:r>
          </w:p>
        </w:tc>
      </w:tr>
      <w:tr w:rsidR="00EC7516" w14:paraId="0CFC14D6" w14:textId="77777777" w:rsidTr="00236CE0">
        <w:trPr>
          <w:cantSplit/>
          <w:trHeight w:val="330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207FE7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tep#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D799A2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2DB816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oftware Reaction</w:t>
            </w:r>
          </w:p>
        </w:tc>
      </w:tr>
      <w:tr w:rsidR="00EC7516" w14:paraId="33CA2348" w14:textId="77777777" w:rsidTr="00236CE0">
        <w:trPr>
          <w:cantSplit/>
          <w:trHeight w:val="16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B81E7F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76D649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The user enters the surveys grantium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79ACA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</w:tr>
      <w:tr w:rsidR="00EC7516" w14:paraId="0E4ACCFB" w14:textId="77777777" w:rsidTr="00236CE0">
        <w:trPr>
          <w:cantSplit/>
          <w:trHeight w:val="22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B84A35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2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3D746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669ABB" w14:textId="77777777" w:rsidR="00EC7516" w:rsidRPr="00675D0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Return proof that surveys never temper or temper when first time conduct</w:t>
            </w:r>
          </w:p>
        </w:tc>
      </w:tr>
      <w:tr w:rsidR="00EC7516" w14:paraId="695A63BA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672E0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1F656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3F77D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</w:tr>
      <w:tr w:rsidR="00EC7516" w14:paraId="5A433A91" w14:textId="77777777" w:rsidTr="00236CE0">
        <w:trPr>
          <w:cantSplit/>
          <w:trHeight w:val="34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B0D75F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Alternate Scenarios: </w:t>
            </w:r>
          </w:p>
        </w:tc>
      </w:tr>
      <w:tr w:rsidR="00EC7516" w14:paraId="60009F16" w14:textId="77777777" w:rsidTr="00236CE0">
        <w:trPr>
          <w:cantSplit/>
          <w:trHeight w:val="142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AAB75" w14:textId="77777777" w:rsidR="00EC7516" w:rsidRPr="00741F03" w:rsidRDefault="00EC7516" w:rsidP="00236CE0">
            <w:pPr>
              <w:tabs>
                <w:tab w:val="left" w:pos="3480"/>
              </w:tabs>
              <w:rPr>
                <w:rFonts w:ascii="Arial" w:hAnsi="Arial" w:cs="Arial"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>1a:</w:t>
            </w:r>
            <w:r>
              <w:rPr>
                <w:rFonts w:ascii="Arial" w:hAnsi="Arial" w:cs="Arial"/>
                <w:bCs/>
                <w:i/>
                <w:iCs/>
              </w:rPr>
              <w:t xml:space="preserve"> No services for the user</w:t>
            </w:r>
          </w:p>
        </w:tc>
      </w:tr>
      <w:tr w:rsidR="00EC7516" w14:paraId="5192498F" w14:textId="77777777" w:rsidTr="00236CE0">
        <w:trPr>
          <w:cantSplit/>
          <w:trHeight w:val="31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E40B4D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Post Conditions </w:t>
            </w:r>
          </w:p>
        </w:tc>
      </w:tr>
      <w:tr w:rsidR="00EC7516" w14:paraId="25361555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1CE2D0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tep#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364D09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Description</w:t>
            </w:r>
          </w:p>
        </w:tc>
      </w:tr>
      <w:tr w:rsidR="00EC7516" w14:paraId="2326BA82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D2729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41C1A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User gets the services from the smart contract</w:t>
            </w:r>
          </w:p>
        </w:tc>
      </w:tr>
      <w:tr w:rsidR="00EC7516" w14:paraId="63DBE806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CDD563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FE75F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</w:p>
        </w:tc>
      </w:tr>
      <w:tr w:rsidR="00EC7516" w14:paraId="24F3ADD3" w14:textId="77777777" w:rsidTr="00236CE0">
        <w:trPr>
          <w:cantSplit/>
          <w:trHeight w:val="315"/>
        </w:trPr>
        <w:tc>
          <w:tcPr>
            <w:tcW w:w="170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611715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Use Case Cross referenced</w:t>
            </w:r>
          </w:p>
        </w:tc>
        <w:tc>
          <w:tcPr>
            <w:tcW w:w="32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F3F7E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-</w:t>
            </w:r>
          </w:p>
        </w:tc>
      </w:tr>
    </w:tbl>
    <w:p w14:paraId="33604474" w14:textId="77777777" w:rsidR="00EC7516" w:rsidRDefault="00EC7516" w:rsidP="00EC7516"/>
    <w:p w14:paraId="0F2EF6F4" w14:textId="77777777" w:rsidR="00EC7516" w:rsidRDefault="00EC7516" w:rsidP="00EC7516"/>
    <w:p w14:paraId="17C495D5" w14:textId="77777777" w:rsidR="00EC7516" w:rsidRDefault="00EC7516" w:rsidP="00EC7516"/>
    <w:p w14:paraId="6BB4BFC7" w14:textId="77777777" w:rsidR="00EC7516" w:rsidRDefault="00EC7516" w:rsidP="00EC7516"/>
    <w:p w14:paraId="102E265D" w14:textId="77777777" w:rsidR="00EC7516" w:rsidRDefault="00EC7516" w:rsidP="00EC7516"/>
    <w:p w14:paraId="55827502" w14:textId="77777777" w:rsidR="00EC7516" w:rsidRDefault="00EC7516" w:rsidP="00EC7516"/>
    <w:p w14:paraId="08CFA28D" w14:textId="77777777" w:rsidR="00EC7516" w:rsidRDefault="00EC7516" w:rsidP="00EC7516"/>
    <w:p w14:paraId="209BA004" w14:textId="77777777" w:rsidR="00EC7516" w:rsidRDefault="00EC7516" w:rsidP="00EC7516"/>
    <w:p w14:paraId="0D56740D" w14:textId="77777777" w:rsidR="00EC7516" w:rsidRDefault="00EC7516" w:rsidP="00EC7516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2"/>
        <w:gridCol w:w="1864"/>
        <w:gridCol w:w="423"/>
        <w:gridCol w:w="1503"/>
        <w:gridCol w:w="4658"/>
      </w:tblGrid>
      <w:tr w:rsidR="00EC7516" w14:paraId="74CF155A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AECBD9" w14:textId="77777777" w:rsidR="00EC7516" w:rsidRDefault="00EC7516" w:rsidP="00236CE0">
            <w:pPr>
              <w:jc w:val="center"/>
              <w:rPr>
                <w:rFonts w:ascii="Arial" w:hAnsi="Arial" w:cs="Arial"/>
                <w:b/>
                <w:i/>
                <w:sz w:val="28"/>
              </w:rPr>
            </w:pPr>
            <w:r>
              <w:rPr>
                <w:rFonts w:ascii="Arial" w:hAnsi="Arial" w:cs="Arial"/>
                <w:b/>
                <w:i/>
                <w:sz w:val="28"/>
              </w:rPr>
              <w:t>Use case Id: Docs</w:t>
            </w:r>
          </w:p>
        </w:tc>
      </w:tr>
      <w:tr w:rsidR="00EC7516" w14:paraId="04174954" w14:textId="77777777" w:rsidTr="00236CE0">
        <w:trPr>
          <w:trHeight w:val="165"/>
        </w:trPr>
        <w:tc>
          <w:tcPr>
            <w:tcW w:w="14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730F83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Use case Id:</w:t>
            </w:r>
          </w:p>
        </w:tc>
        <w:tc>
          <w:tcPr>
            <w:tcW w:w="35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26EB22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>7</w:t>
            </w:r>
          </w:p>
        </w:tc>
      </w:tr>
      <w:tr w:rsidR="00EC7516" w14:paraId="10C20AD4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64C40E" w14:textId="77777777" w:rsidR="00EC7516" w:rsidRDefault="00EC7516" w:rsidP="00236CE0">
            <w:pPr>
              <w:tabs>
                <w:tab w:val="left" w:pos="720"/>
                <w:tab w:val="left" w:pos="6525"/>
              </w:tabs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/>
              </w:rPr>
              <w:t xml:space="preserve">Actors: </w:t>
            </w:r>
            <w:r>
              <w:rPr>
                <w:rFonts w:ascii="Arial" w:hAnsi="Arial" w:cs="Arial"/>
                <w:i/>
              </w:rPr>
              <w:t>Organization</w:t>
            </w:r>
          </w:p>
        </w:tc>
      </w:tr>
      <w:tr w:rsidR="00EC7516" w14:paraId="77AFF8F4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263443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/>
              </w:rPr>
              <w:t>Feature:</w:t>
            </w:r>
            <w:r>
              <w:rPr>
                <w:rFonts w:ascii="Arial" w:hAnsi="Arial" w:cs="Arial"/>
              </w:rPr>
              <w:t xml:space="preserve">              </w:t>
            </w:r>
            <w:r>
              <w:rPr>
                <w:rFonts w:ascii="Arial" w:hAnsi="Arial" w:cs="Arial"/>
                <w:i/>
              </w:rPr>
              <w:t>Time stamp</w:t>
            </w:r>
          </w:p>
        </w:tc>
      </w:tr>
      <w:tr w:rsidR="00EC7516" w14:paraId="6689BC26" w14:textId="77777777" w:rsidTr="00236CE0">
        <w:trPr>
          <w:trHeight w:val="240"/>
        </w:trPr>
        <w:tc>
          <w:tcPr>
            <w:tcW w:w="14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EAA58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Pre-condition:</w:t>
            </w:r>
          </w:p>
        </w:tc>
        <w:tc>
          <w:tcPr>
            <w:tcW w:w="35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09B5A1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Identifying the organization when a certain event occurred </w:t>
            </w:r>
          </w:p>
        </w:tc>
      </w:tr>
      <w:tr w:rsidR="00EC7516" w14:paraId="2BF832A0" w14:textId="77777777" w:rsidTr="00236CE0">
        <w:trPr>
          <w:cantSplit/>
          <w:trHeight w:val="330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03F5C4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cenarios</w:t>
            </w:r>
          </w:p>
        </w:tc>
      </w:tr>
      <w:tr w:rsidR="00EC7516" w14:paraId="240894F7" w14:textId="77777777" w:rsidTr="00236CE0">
        <w:trPr>
          <w:cantSplit/>
          <w:trHeight w:val="330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AF678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tep#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8E4B55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CF1E4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oftware Reaction</w:t>
            </w:r>
          </w:p>
        </w:tc>
      </w:tr>
      <w:tr w:rsidR="00EC7516" w14:paraId="3476EC7C" w14:textId="77777777" w:rsidTr="00236CE0">
        <w:trPr>
          <w:cantSplit/>
          <w:trHeight w:val="16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479919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C95E52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The organization enters desire document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3474EF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</w:tr>
      <w:tr w:rsidR="00EC7516" w14:paraId="2AC84259" w14:textId="77777777" w:rsidTr="00236CE0">
        <w:trPr>
          <w:cantSplit/>
          <w:trHeight w:val="22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5B2DF5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2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EF2D6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6C5A0" w14:textId="77777777" w:rsidR="00EC7516" w:rsidRPr="00675D0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Return digital sign certificate to organization for grantium of your assets</w:t>
            </w:r>
          </w:p>
        </w:tc>
      </w:tr>
      <w:tr w:rsidR="00EC7516" w14:paraId="7AA970DF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62526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C1453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46EC0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</w:tr>
      <w:tr w:rsidR="00EC7516" w14:paraId="544DCD02" w14:textId="77777777" w:rsidTr="00236CE0">
        <w:trPr>
          <w:cantSplit/>
          <w:trHeight w:val="34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5C12E5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Alternate Scenarios: </w:t>
            </w:r>
          </w:p>
        </w:tc>
      </w:tr>
      <w:tr w:rsidR="00EC7516" w14:paraId="661C45A4" w14:textId="77777777" w:rsidTr="00236CE0">
        <w:trPr>
          <w:cantSplit/>
          <w:trHeight w:val="142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BE9C32" w14:textId="77777777" w:rsidR="00EC7516" w:rsidRDefault="00EC7516" w:rsidP="00236CE0">
            <w:pPr>
              <w:tabs>
                <w:tab w:val="left" w:pos="3480"/>
              </w:tabs>
              <w:rPr>
                <w:rFonts w:ascii="Arial" w:hAnsi="Arial" w:cs="Arial"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>1a:</w:t>
            </w:r>
            <w:r>
              <w:rPr>
                <w:rFonts w:ascii="Arial" w:hAnsi="Arial" w:cs="Arial"/>
                <w:bCs/>
                <w:i/>
                <w:iCs/>
              </w:rPr>
              <w:t xml:space="preserve"> No services for the organization</w:t>
            </w:r>
          </w:p>
          <w:p w14:paraId="767AF52A" w14:textId="77777777" w:rsidR="00EC7516" w:rsidRPr="00741F03" w:rsidRDefault="00EC7516" w:rsidP="00236CE0">
            <w:pPr>
              <w:tabs>
                <w:tab w:val="left" w:pos="3480"/>
              </w:tabs>
              <w:rPr>
                <w:rFonts w:ascii="Arial" w:hAnsi="Arial" w:cs="Arial"/>
                <w:bCs/>
                <w:i/>
                <w:iCs/>
              </w:rPr>
            </w:pPr>
            <w:r>
              <w:rPr>
                <w:rFonts w:ascii="Arial" w:hAnsi="Arial" w:cs="Arial"/>
                <w:bCs/>
                <w:i/>
                <w:iCs/>
              </w:rPr>
              <w:t>2: Failed to show digital signature</w:t>
            </w:r>
          </w:p>
        </w:tc>
      </w:tr>
      <w:tr w:rsidR="00EC7516" w14:paraId="0D820F7A" w14:textId="77777777" w:rsidTr="00236CE0">
        <w:trPr>
          <w:cantSplit/>
          <w:trHeight w:val="31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8884E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Post Conditions </w:t>
            </w:r>
          </w:p>
        </w:tc>
      </w:tr>
      <w:tr w:rsidR="00EC7516" w14:paraId="5F8F9DC2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986774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tep#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C5A674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Description</w:t>
            </w:r>
          </w:p>
        </w:tc>
      </w:tr>
      <w:tr w:rsidR="00EC7516" w14:paraId="3C5ABB09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411B7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486515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organization gets the services from the smart contract</w:t>
            </w:r>
          </w:p>
        </w:tc>
      </w:tr>
      <w:tr w:rsidR="00EC7516" w14:paraId="41C09AAF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C60B07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205AC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</w:p>
        </w:tc>
      </w:tr>
      <w:tr w:rsidR="00EC7516" w14:paraId="4DB4A40A" w14:textId="77777777" w:rsidTr="00236CE0">
        <w:trPr>
          <w:cantSplit/>
          <w:trHeight w:val="315"/>
        </w:trPr>
        <w:tc>
          <w:tcPr>
            <w:tcW w:w="170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B0784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Use Case Cross referenced</w:t>
            </w:r>
          </w:p>
        </w:tc>
        <w:tc>
          <w:tcPr>
            <w:tcW w:w="32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5C018E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-</w:t>
            </w:r>
          </w:p>
        </w:tc>
      </w:tr>
    </w:tbl>
    <w:p w14:paraId="2605EC6D" w14:textId="77777777" w:rsidR="00EC7516" w:rsidRDefault="00EC7516" w:rsidP="00EC7516"/>
    <w:p w14:paraId="4C4BCE70" w14:textId="77777777" w:rsidR="00EC7516" w:rsidRDefault="00EC7516" w:rsidP="00EC7516"/>
    <w:p w14:paraId="133B8B69" w14:textId="77777777" w:rsidR="00EC7516" w:rsidRDefault="00EC7516" w:rsidP="00EC7516"/>
    <w:p w14:paraId="6E60041F" w14:textId="77777777" w:rsidR="00EC7516" w:rsidRDefault="00EC7516" w:rsidP="00EC7516"/>
    <w:p w14:paraId="748B1650" w14:textId="77777777" w:rsidR="00EC7516" w:rsidRDefault="00EC7516" w:rsidP="00EC7516"/>
    <w:p w14:paraId="16E40169" w14:textId="77777777" w:rsidR="00EC7516" w:rsidRDefault="00EC7516" w:rsidP="00EC7516"/>
    <w:p w14:paraId="4416E6D8" w14:textId="77777777" w:rsidR="00EC7516" w:rsidRDefault="00EC7516" w:rsidP="00EC7516"/>
    <w:p w14:paraId="3DA2D42C" w14:textId="77777777" w:rsidR="00EC7516" w:rsidRDefault="00EC7516" w:rsidP="00EC7516"/>
    <w:p w14:paraId="2AB25E73" w14:textId="77777777" w:rsidR="00EC7516" w:rsidRDefault="00EC7516" w:rsidP="00EC7516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2"/>
        <w:gridCol w:w="1864"/>
        <w:gridCol w:w="423"/>
        <w:gridCol w:w="1503"/>
        <w:gridCol w:w="4658"/>
      </w:tblGrid>
      <w:tr w:rsidR="00EC7516" w14:paraId="3E8BC8A8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DE19AD" w14:textId="77777777" w:rsidR="00EC7516" w:rsidRDefault="00EC7516" w:rsidP="00236CE0">
            <w:pPr>
              <w:jc w:val="center"/>
              <w:rPr>
                <w:rFonts w:ascii="Arial" w:hAnsi="Arial" w:cs="Arial"/>
                <w:b/>
                <w:i/>
                <w:sz w:val="28"/>
              </w:rPr>
            </w:pPr>
            <w:r>
              <w:rPr>
                <w:rFonts w:ascii="Arial" w:hAnsi="Arial" w:cs="Arial"/>
                <w:b/>
                <w:i/>
                <w:sz w:val="28"/>
              </w:rPr>
              <w:t>Use case Id: Survey</w:t>
            </w:r>
          </w:p>
        </w:tc>
      </w:tr>
      <w:tr w:rsidR="00EC7516" w14:paraId="5EE27289" w14:textId="77777777" w:rsidTr="00236CE0">
        <w:trPr>
          <w:trHeight w:val="165"/>
        </w:trPr>
        <w:tc>
          <w:tcPr>
            <w:tcW w:w="14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9DA176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Use case Id:</w:t>
            </w:r>
          </w:p>
        </w:tc>
        <w:tc>
          <w:tcPr>
            <w:tcW w:w="35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7E9D6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</w:rPr>
              <w:t>8</w:t>
            </w:r>
          </w:p>
        </w:tc>
      </w:tr>
      <w:tr w:rsidR="00EC7516" w14:paraId="265534B5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50C9A9" w14:textId="77777777" w:rsidR="00EC7516" w:rsidRDefault="00EC7516" w:rsidP="00236CE0">
            <w:pPr>
              <w:tabs>
                <w:tab w:val="left" w:pos="720"/>
                <w:tab w:val="left" w:pos="6525"/>
              </w:tabs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/>
              </w:rPr>
              <w:t>Actors:</w:t>
            </w:r>
            <w:r>
              <w:rPr>
                <w:rFonts w:ascii="Arial" w:hAnsi="Arial" w:cs="Arial"/>
              </w:rPr>
              <w:t xml:space="preserve">     </w:t>
            </w:r>
            <w:r>
              <w:rPr>
                <w:rFonts w:ascii="Arial" w:hAnsi="Arial" w:cs="Arial"/>
                <w:i/>
              </w:rPr>
              <w:t>Organization</w:t>
            </w:r>
          </w:p>
        </w:tc>
      </w:tr>
      <w:tr w:rsidR="00EC7516" w14:paraId="32A6F060" w14:textId="77777777" w:rsidTr="00236CE0">
        <w:trPr>
          <w:cantSplit/>
          <w:trHeight w:val="16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D3D534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b/>
              </w:rPr>
              <w:t>Feature:</w:t>
            </w:r>
            <w:r>
              <w:rPr>
                <w:rFonts w:ascii="Arial" w:hAnsi="Arial" w:cs="Arial"/>
              </w:rPr>
              <w:t xml:space="preserve">              </w:t>
            </w:r>
            <w:r>
              <w:rPr>
                <w:rFonts w:ascii="Arial" w:hAnsi="Arial" w:cs="Arial"/>
                <w:i/>
              </w:rPr>
              <w:t>Survey</w:t>
            </w:r>
          </w:p>
        </w:tc>
      </w:tr>
      <w:tr w:rsidR="00EC7516" w14:paraId="21162677" w14:textId="77777777" w:rsidTr="00236CE0">
        <w:trPr>
          <w:trHeight w:val="240"/>
        </w:trPr>
        <w:tc>
          <w:tcPr>
            <w:tcW w:w="147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606D77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Pre-condition:</w:t>
            </w:r>
          </w:p>
        </w:tc>
        <w:tc>
          <w:tcPr>
            <w:tcW w:w="3521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5438DD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Surveys Grantium</w:t>
            </w:r>
          </w:p>
        </w:tc>
      </w:tr>
      <w:tr w:rsidR="00EC7516" w14:paraId="30731ACB" w14:textId="77777777" w:rsidTr="00236CE0">
        <w:trPr>
          <w:cantSplit/>
          <w:trHeight w:val="330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CE7533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cenarios</w:t>
            </w:r>
          </w:p>
        </w:tc>
      </w:tr>
      <w:tr w:rsidR="00EC7516" w14:paraId="57A9857E" w14:textId="77777777" w:rsidTr="00236CE0">
        <w:trPr>
          <w:cantSplit/>
          <w:trHeight w:val="330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D79B7D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tep#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74D7A9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Action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8252A6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oftware Reaction</w:t>
            </w:r>
          </w:p>
        </w:tc>
      </w:tr>
      <w:tr w:rsidR="00EC7516" w14:paraId="6C53388B" w14:textId="77777777" w:rsidTr="00236CE0">
        <w:trPr>
          <w:cantSplit/>
          <w:trHeight w:val="16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730ECA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0B10F4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 xml:space="preserve">The organization enters the surveys grantium </w:t>
            </w: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65BF9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</w:tr>
      <w:tr w:rsidR="00EC7516" w14:paraId="398B400E" w14:textId="77777777" w:rsidTr="00236CE0">
        <w:trPr>
          <w:cantSplit/>
          <w:trHeight w:val="22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AD2B93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2.</w:t>
            </w: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6D82A4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9980F" w14:textId="77777777" w:rsidR="00EC7516" w:rsidRPr="00675D0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Return proof that surveys never temper or temper when first time conduct</w:t>
            </w:r>
          </w:p>
        </w:tc>
      </w:tr>
      <w:tr w:rsidR="00EC7516" w14:paraId="7284F33D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5334D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</w:p>
        </w:tc>
        <w:tc>
          <w:tcPr>
            <w:tcW w:w="2027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DDF1F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  <w:tc>
          <w:tcPr>
            <w:tcW w:w="24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59369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</w:p>
        </w:tc>
      </w:tr>
      <w:tr w:rsidR="00EC7516" w14:paraId="1B4774F3" w14:textId="77777777" w:rsidTr="00236CE0">
        <w:trPr>
          <w:cantSplit/>
          <w:trHeight w:val="34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47207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Alternate Scenarios: </w:t>
            </w:r>
          </w:p>
        </w:tc>
      </w:tr>
      <w:tr w:rsidR="00EC7516" w14:paraId="0085BE56" w14:textId="77777777" w:rsidTr="00236CE0">
        <w:trPr>
          <w:cantSplit/>
          <w:trHeight w:val="142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E523D" w14:textId="77777777" w:rsidR="00EC7516" w:rsidRPr="00741F03" w:rsidRDefault="00EC7516" w:rsidP="00236CE0">
            <w:pPr>
              <w:tabs>
                <w:tab w:val="left" w:pos="3480"/>
              </w:tabs>
              <w:rPr>
                <w:rFonts w:ascii="Arial" w:hAnsi="Arial" w:cs="Arial"/>
                <w:bCs/>
                <w:i/>
                <w:iCs/>
              </w:rPr>
            </w:pPr>
            <w:r>
              <w:rPr>
                <w:rFonts w:ascii="Arial" w:hAnsi="Arial" w:cs="Arial"/>
                <w:b/>
                <w:bCs/>
                <w:iCs/>
              </w:rPr>
              <w:t>1a:</w:t>
            </w:r>
            <w:r>
              <w:rPr>
                <w:rFonts w:ascii="Arial" w:hAnsi="Arial" w:cs="Arial"/>
                <w:bCs/>
                <w:i/>
                <w:iCs/>
              </w:rPr>
              <w:t xml:space="preserve"> No services for the organization</w:t>
            </w:r>
          </w:p>
        </w:tc>
      </w:tr>
      <w:tr w:rsidR="00EC7516" w14:paraId="2A0B38FB" w14:textId="77777777" w:rsidTr="00236CE0">
        <w:trPr>
          <w:cantSplit/>
          <w:trHeight w:val="315"/>
        </w:trPr>
        <w:tc>
          <w:tcPr>
            <w:tcW w:w="5000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E3AA5B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Post Conditions </w:t>
            </w:r>
          </w:p>
        </w:tc>
      </w:tr>
      <w:tr w:rsidR="00EC7516" w14:paraId="2BC6E44B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95C4F3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Step#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B14C40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Description</w:t>
            </w:r>
          </w:p>
        </w:tc>
      </w:tr>
      <w:tr w:rsidR="00EC7516" w14:paraId="4D6EDEA4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0D373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1.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2C9577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organization gets the services from the smart contract</w:t>
            </w:r>
          </w:p>
        </w:tc>
      </w:tr>
      <w:tr w:rsidR="00EC7516" w14:paraId="4D131672" w14:textId="77777777" w:rsidTr="00236CE0">
        <w:trPr>
          <w:cantSplit/>
          <w:trHeight w:val="315"/>
        </w:trPr>
        <w:tc>
          <w:tcPr>
            <w:tcW w:w="4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602B05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 xml:space="preserve"> </w:t>
            </w:r>
          </w:p>
        </w:tc>
        <w:tc>
          <w:tcPr>
            <w:tcW w:w="4518" w:type="pct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5F38CE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</w:p>
        </w:tc>
      </w:tr>
      <w:tr w:rsidR="00EC7516" w14:paraId="151ED6BF" w14:textId="77777777" w:rsidTr="00236CE0">
        <w:trPr>
          <w:cantSplit/>
          <w:trHeight w:val="315"/>
        </w:trPr>
        <w:tc>
          <w:tcPr>
            <w:tcW w:w="1705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0E48F" w14:textId="77777777" w:rsidR="00EC7516" w:rsidRDefault="00EC7516" w:rsidP="00236CE0">
            <w:pPr>
              <w:rPr>
                <w:rFonts w:ascii="Arial" w:hAnsi="Arial" w:cs="Arial"/>
                <w:b/>
                <w:i/>
              </w:rPr>
            </w:pPr>
            <w:r>
              <w:rPr>
                <w:rFonts w:ascii="Arial" w:hAnsi="Arial" w:cs="Arial"/>
                <w:b/>
              </w:rPr>
              <w:t>Use Case Cross referenced</w:t>
            </w:r>
          </w:p>
        </w:tc>
        <w:tc>
          <w:tcPr>
            <w:tcW w:w="329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D3749" w14:textId="77777777" w:rsidR="00EC7516" w:rsidRDefault="00EC7516" w:rsidP="00236CE0">
            <w:pPr>
              <w:rPr>
                <w:rFonts w:ascii="Arial" w:hAnsi="Arial" w:cs="Arial"/>
                <w:i/>
              </w:rPr>
            </w:pPr>
            <w:r>
              <w:rPr>
                <w:rFonts w:ascii="Arial" w:hAnsi="Arial" w:cs="Arial"/>
                <w:i/>
              </w:rPr>
              <w:t>-</w:t>
            </w:r>
          </w:p>
        </w:tc>
      </w:tr>
    </w:tbl>
    <w:p w14:paraId="5B210E17" w14:textId="77777777" w:rsidR="00EC7516" w:rsidRPr="0054376D" w:rsidRDefault="00EC7516" w:rsidP="00EC7516"/>
    <w:p w14:paraId="1E2664BF" w14:textId="77777777" w:rsidR="00EC7516" w:rsidRDefault="00EC7516" w:rsidP="00EC7516"/>
    <w:p w14:paraId="6DC104CE" w14:textId="5AE8D614" w:rsidR="00774550" w:rsidRDefault="00774550"/>
    <w:p w14:paraId="6BF99F8E" w14:textId="425634AC" w:rsidR="00A07AEB" w:rsidRDefault="00A07AEB"/>
    <w:p w14:paraId="002F8261" w14:textId="39A97930" w:rsidR="00EB7693" w:rsidRDefault="00EB7693"/>
    <w:p w14:paraId="359AF7E3" w14:textId="15249257" w:rsidR="00EB7693" w:rsidRDefault="00EB7693"/>
    <w:p w14:paraId="370EC309" w14:textId="10D28A4E" w:rsidR="00EB7693" w:rsidRPr="00EB7693" w:rsidRDefault="00EB7693">
      <w:pPr>
        <w:rPr>
          <w:sz w:val="48"/>
          <w:szCs w:val="48"/>
        </w:rPr>
      </w:pPr>
      <w:r>
        <w:rPr>
          <w:sz w:val="48"/>
          <w:szCs w:val="48"/>
        </w:rPr>
        <w:lastRenderedPageBreak/>
        <w:t>SEQUENCE DIAGRAM:</w:t>
      </w:r>
    </w:p>
    <w:p w14:paraId="33CDAF47" w14:textId="4E114331" w:rsidR="00D56350" w:rsidRDefault="00EC7516">
      <w:r>
        <w:rPr>
          <w:noProof/>
        </w:rPr>
        <w:drawing>
          <wp:inline distT="0" distB="0" distL="0" distR="0" wp14:anchorId="074B8F76" wp14:editId="05DF8644">
            <wp:extent cx="5943600" cy="41763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6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D7576" w14:textId="717F73DA" w:rsidR="00D56350" w:rsidRDefault="00D56350">
      <w:r>
        <w:rPr>
          <w:noProof/>
        </w:rPr>
        <w:lastRenderedPageBreak/>
        <w:drawing>
          <wp:inline distT="0" distB="0" distL="0" distR="0" wp14:anchorId="56D5970F" wp14:editId="418C5EEB">
            <wp:extent cx="5943600" cy="36252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5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571F8" w14:textId="290B0B62" w:rsidR="00D56350" w:rsidRDefault="00D56350"/>
    <w:p w14:paraId="27C085AC" w14:textId="7810958B" w:rsidR="00D56350" w:rsidRDefault="00D56350">
      <w:r>
        <w:rPr>
          <w:noProof/>
        </w:rPr>
        <w:drawing>
          <wp:inline distT="0" distB="0" distL="0" distR="0" wp14:anchorId="1746CE8B" wp14:editId="15DF8A13">
            <wp:extent cx="5943600" cy="32588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8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5F314" w14:textId="298B0A3A" w:rsidR="00EB7693" w:rsidRDefault="00EB7693"/>
    <w:p w14:paraId="5614233E" w14:textId="5D98E8FF" w:rsidR="00EB7693" w:rsidRDefault="00EB7693"/>
    <w:p w14:paraId="4E2F78EB" w14:textId="0E3EB9FF" w:rsidR="00EB7693" w:rsidRDefault="00EB7693"/>
    <w:p w14:paraId="17723153" w14:textId="02E67E82" w:rsidR="00EB7693" w:rsidRPr="00EB7693" w:rsidRDefault="00EB7693">
      <w:pPr>
        <w:rPr>
          <w:sz w:val="48"/>
          <w:szCs w:val="48"/>
        </w:rPr>
      </w:pPr>
      <w:r>
        <w:rPr>
          <w:sz w:val="48"/>
          <w:szCs w:val="48"/>
        </w:rPr>
        <w:lastRenderedPageBreak/>
        <w:t>DOMAIN MODEL:</w:t>
      </w:r>
    </w:p>
    <w:p w14:paraId="56290142" w14:textId="5F8FFAFF" w:rsidR="00EC7516" w:rsidRDefault="00EC7516">
      <w:r>
        <w:rPr>
          <w:noProof/>
        </w:rPr>
        <w:drawing>
          <wp:inline distT="0" distB="0" distL="0" distR="0" wp14:anchorId="2DCE2F08" wp14:editId="6B9C9383">
            <wp:extent cx="5943600" cy="42856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8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C993E" w14:textId="582942BE" w:rsidR="00D56350" w:rsidRPr="00EB7693" w:rsidRDefault="00EB7693">
      <w:pPr>
        <w:rPr>
          <w:sz w:val="48"/>
          <w:szCs w:val="48"/>
        </w:rPr>
      </w:pPr>
      <w:r>
        <w:rPr>
          <w:sz w:val="48"/>
          <w:szCs w:val="48"/>
        </w:rPr>
        <w:t>ITERATION PLAN:</w:t>
      </w:r>
    </w:p>
    <w:p w14:paraId="6F8D3BFB" w14:textId="1FC93211" w:rsidR="00D56350" w:rsidRDefault="00D56350"/>
    <w:p w14:paraId="1FE40E95" w14:textId="0B102028" w:rsidR="00E866AC" w:rsidRDefault="00E866AC"/>
    <w:p w14:paraId="06AC9546" w14:textId="05129552" w:rsidR="00EB7693" w:rsidRPr="00EB7693" w:rsidRDefault="00E866AC">
      <w:r>
        <w:rPr>
          <w:noProof/>
        </w:rPr>
        <w:drawing>
          <wp:inline distT="0" distB="0" distL="0" distR="0" wp14:anchorId="765B388A" wp14:editId="64E60A25">
            <wp:extent cx="5943600" cy="215138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1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B7693" w:rsidRPr="00EB7693" w:rsidSect="00EB7693">
      <w:pgSz w:w="12240" w:h="15840" w:code="1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5A8AEB" w14:textId="77777777" w:rsidR="00F73EDE" w:rsidRDefault="00F73EDE" w:rsidP="00EB7693">
      <w:pPr>
        <w:spacing w:after="0" w:line="240" w:lineRule="auto"/>
      </w:pPr>
      <w:r>
        <w:separator/>
      </w:r>
    </w:p>
  </w:endnote>
  <w:endnote w:type="continuationSeparator" w:id="0">
    <w:p w14:paraId="5D50F609" w14:textId="77777777" w:rsidR="00F73EDE" w:rsidRDefault="00F73EDE" w:rsidP="00EB76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81D14F" w14:textId="77777777" w:rsidR="00F73EDE" w:rsidRDefault="00F73EDE" w:rsidP="00EB7693">
      <w:pPr>
        <w:spacing w:after="0" w:line="240" w:lineRule="auto"/>
      </w:pPr>
      <w:r>
        <w:separator/>
      </w:r>
    </w:p>
  </w:footnote>
  <w:footnote w:type="continuationSeparator" w:id="0">
    <w:p w14:paraId="3CDD0A8C" w14:textId="77777777" w:rsidR="00F73EDE" w:rsidRDefault="00F73EDE" w:rsidP="00EB769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xs7SwMLcwMTA1NzRR0lEKTi0uzszPAykwqgUA5jP/DSwAAAA="/>
  </w:docVars>
  <w:rsids>
    <w:rsidRoot w:val="00A07AEB"/>
    <w:rsid w:val="004D608A"/>
    <w:rsid w:val="005D730D"/>
    <w:rsid w:val="006D71EA"/>
    <w:rsid w:val="00774550"/>
    <w:rsid w:val="00A07AEB"/>
    <w:rsid w:val="00D56350"/>
    <w:rsid w:val="00E866AC"/>
    <w:rsid w:val="00EB7693"/>
    <w:rsid w:val="00EC7516"/>
    <w:rsid w:val="00F73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8DFF5"/>
  <w15:chartTrackingRefBased/>
  <w15:docId w15:val="{F33D3120-19E2-4EE0-99FE-740CE3C1C4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B7693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EB7693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EB76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7693"/>
  </w:style>
  <w:style w:type="paragraph" w:styleId="Footer">
    <w:name w:val="footer"/>
    <w:basedOn w:val="Normal"/>
    <w:link w:val="FooterChar"/>
    <w:uiPriority w:val="99"/>
    <w:unhideWhenUsed/>
    <w:rsid w:val="00EB76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7693"/>
  </w:style>
  <w:style w:type="paragraph" w:styleId="BalloonText">
    <w:name w:val="Balloon Text"/>
    <w:basedOn w:val="Normal"/>
    <w:link w:val="BalloonTextChar"/>
    <w:uiPriority w:val="99"/>
    <w:semiHidden/>
    <w:unhideWhenUsed/>
    <w:rsid w:val="005D730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730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BCC3264D543D4A93807850973E4D33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79AB8E-B87B-4F69-BC05-3C057FF4CC41}"/>
      </w:docPartPr>
      <w:docPartBody>
        <w:p w:rsidR="001C496D" w:rsidRDefault="00FD7EEE" w:rsidP="00FD7EEE">
          <w:pPr>
            <w:pStyle w:val="BCC3264D543D4A93807850973E4D339E"/>
          </w:pPr>
          <w:r>
            <w:rPr>
              <w:color w:val="2F5496" w:themeColor="accent1" w:themeShade="BF"/>
              <w:sz w:val="24"/>
              <w:szCs w:val="24"/>
            </w:rPr>
            <w:t>[Company name]</w:t>
          </w:r>
        </w:p>
      </w:docPartBody>
    </w:docPart>
    <w:docPart>
      <w:docPartPr>
        <w:name w:val="8C07D06232FF44BE9D6755EF3BA06C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F22EFE-C33C-4267-AF23-4E7FBA838F72}"/>
      </w:docPartPr>
      <w:docPartBody>
        <w:p w:rsidR="001C496D" w:rsidRDefault="00FD7EEE" w:rsidP="00FD7EEE">
          <w:pPr>
            <w:pStyle w:val="8C07D06232FF44BE9D6755EF3BA06C66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E6E03755A9064574B8A00DA4C253D0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56593A-58AF-4D95-9F27-F738EF6D01A2}"/>
      </w:docPartPr>
      <w:docPartBody>
        <w:p w:rsidR="001C496D" w:rsidRDefault="00FD7EEE" w:rsidP="00FD7EEE">
          <w:pPr>
            <w:pStyle w:val="E6E03755A9064574B8A00DA4C253D0A2"/>
          </w:pPr>
          <w:r>
            <w:rPr>
              <w:color w:val="2F5496" w:themeColor="accent1" w:themeShade="BF"/>
              <w:sz w:val="24"/>
              <w:szCs w:val="24"/>
            </w:rPr>
            <w:t>[Document subtitle]</w:t>
          </w:r>
        </w:p>
      </w:docPartBody>
    </w:docPart>
    <w:docPart>
      <w:docPartPr>
        <w:name w:val="7F6AC5FC59C24F5CB1B75EF4652B27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19FD71-0F18-47AF-B6AC-B30A415E560F}"/>
      </w:docPartPr>
      <w:docPartBody>
        <w:p w:rsidR="001C496D" w:rsidRDefault="00FD7EEE" w:rsidP="00FD7EEE">
          <w:pPr>
            <w:pStyle w:val="7F6AC5FC59C24F5CB1B75EF4652B2747"/>
          </w:pPr>
          <w:r>
            <w:rPr>
              <w:color w:val="4472C4" w:themeColor="accent1"/>
              <w:sz w:val="28"/>
              <w:szCs w:val="28"/>
            </w:rPr>
            <w:t>[Author name]</w:t>
          </w:r>
        </w:p>
      </w:docPartBody>
    </w:docPart>
    <w:docPart>
      <w:docPartPr>
        <w:name w:val="D90E9D0E4E4D46D588090E2F2FDCD0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72BC3-2418-414D-B012-C55D297F209D}"/>
      </w:docPartPr>
      <w:docPartBody>
        <w:p w:rsidR="001C496D" w:rsidRDefault="00FD7EEE" w:rsidP="00FD7EEE">
          <w:pPr>
            <w:pStyle w:val="D90E9D0E4E4D46D588090E2F2FDCD030"/>
          </w:pPr>
          <w:r>
            <w:rPr>
              <w:color w:val="4472C4" w:themeColor="accent1"/>
              <w:sz w:val="28"/>
              <w:szCs w:val="28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7EEE"/>
    <w:rsid w:val="001C496D"/>
    <w:rsid w:val="00DF5EAD"/>
    <w:rsid w:val="00FB2008"/>
    <w:rsid w:val="00FD7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CC3264D543D4A93807850973E4D339E">
    <w:name w:val="BCC3264D543D4A93807850973E4D339E"/>
    <w:rsid w:val="00FD7EEE"/>
  </w:style>
  <w:style w:type="paragraph" w:customStyle="1" w:styleId="8C07D06232FF44BE9D6755EF3BA06C66">
    <w:name w:val="8C07D06232FF44BE9D6755EF3BA06C66"/>
    <w:rsid w:val="00FD7EEE"/>
  </w:style>
  <w:style w:type="paragraph" w:customStyle="1" w:styleId="E6E03755A9064574B8A00DA4C253D0A2">
    <w:name w:val="E6E03755A9064574B8A00DA4C253D0A2"/>
    <w:rsid w:val="00FD7EEE"/>
  </w:style>
  <w:style w:type="paragraph" w:customStyle="1" w:styleId="7F6AC5FC59C24F5CB1B75EF4652B2747">
    <w:name w:val="7F6AC5FC59C24F5CB1B75EF4652B2747"/>
    <w:rsid w:val="00FD7EEE"/>
  </w:style>
  <w:style w:type="paragraph" w:customStyle="1" w:styleId="D90E9D0E4E4D46D588090E2F2FDCD030">
    <w:name w:val="D90E9D0E4E4D46D588090E2F2FDCD030"/>
    <w:rsid w:val="00FD7E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8-10-05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668</Words>
  <Characters>380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ockchain Framework</vt:lpstr>
    </vt:vector>
  </TitlesOfParts>
  <Company>FYP-1</Company>
  <LinksUpToDate>false</LinksUpToDate>
  <CharactersWithSpaces>4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ockchain Framework</dc:title>
  <dc:subject>Monthly deliverable M-I</dc:subject>
  <dc:creator>Saad Anwar_1512231, Waleed Faisal_1512242</dc:creator>
  <cp:keywords/>
  <dc:description/>
  <cp:lastModifiedBy>Saad Anwar</cp:lastModifiedBy>
  <cp:revision>8</cp:revision>
  <cp:lastPrinted>2018-10-09T02:14:00Z</cp:lastPrinted>
  <dcterms:created xsi:type="dcterms:W3CDTF">2018-10-08T10:58:00Z</dcterms:created>
  <dcterms:modified xsi:type="dcterms:W3CDTF">2018-10-09T02:15:00Z</dcterms:modified>
</cp:coreProperties>
</file>